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F09528" w14:textId="666C1DD2" w:rsidR="002C0EC0" w:rsidRPr="00095785" w:rsidRDefault="002C0EC0" w:rsidP="00095785">
      <w:pPr>
        <w:pStyle w:val="ChapterTitle"/>
        <w:rPr>
          <w:rFonts w:eastAsiaTheme="minorHAnsi"/>
          <w:b w:val="0"/>
          <w:bCs/>
          <w:lang w:val="en-PH"/>
        </w:rPr>
      </w:pPr>
    </w:p>
    <w:p w14:paraId="5CECD15A" w14:textId="77777777" w:rsidR="00095785" w:rsidRPr="00095785" w:rsidRDefault="00095785" w:rsidP="00095785">
      <w:pPr>
        <w:pStyle w:val="ChapterTitle"/>
        <w:rPr>
          <w:b w:val="0"/>
          <w:bCs/>
        </w:rPr>
      </w:pPr>
      <w:bookmarkStart w:id="0" w:name="_Hlk137569842"/>
    </w:p>
    <w:p w14:paraId="6D64AFEF" w14:textId="3A3372B4" w:rsidR="00811491" w:rsidRDefault="00554A8B" w:rsidP="00095785">
      <w:pPr>
        <w:pStyle w:val="ChapterTitle"/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t>Catnip Cafe</w:t>
      </w:r>
    </w:p>
    <w:p w14:paraId="52630BA8" w14:textId="71B0C9C8" w:rsidR="002C0EC0" w:rsidRPr="005A1B05" w:rsidRDefault="00866A2D" w:rsidP="005A1B05">
      <w:pPr>
        <w:pStyle w:val="ChapterTitle"/>
        <w:tabs>
          <w:tab w:val="center" w:pos="4500"/>
          <w:tab w:val="left" w:pos="5712"/>
        </w:tabs>
        <w:jc w:val="center"/>
        <w:rPr>
          <w:rFonts w:ascii="Century Gothic" w:hAnsi="Century Gothic"/>
          <w:b w:val="0"/>
          <w:bCs/>
          <w:i/>
          <w:iCs/>
        </w:rPr>
      </w:pPr>
      <w:r>
        <w:rPr>
          <w:rFonts w:ascii="Century Gothic" w:hAnsi="Century Gothic"/>
          <w:b w:val="0"/>
          <w:bCs/>
          <w:i/>
          <w:iCs/>
        </w:rPr>
        <w:t>“</w:t>
      </w:r>
      <w:r w:rsidR="006D4D4F" w:rsidRPr="006D4D4F">
        <w:rPr>
          <w:rFonts w:ascii="Century Gothic" w:hAnsi="Century Gothic"/>
          <w:b w:val="0"/>
          <w:bCs/>
          <w:i/>
          <w:iCs/>
        </w:rPr>
        <w:t>A Relaxing Retreat for Cats and People Alike</w:t>
      </w:r>
      <w:r>
        <w:rPr>
          <w:rFonts w:ascii="Century Gothic" w:hAnsi="Century Gothic"/>
          <w:b w:val="0"/>
          <w:bCs/>
          <w:i/>
          <w:iCs/>
        </w:rPr>
        <w:t>”</w:t>
      </w:r>
    </w:p>
    <w:bookmarkEnd w:id="0"/>
    <w:p w14:paraId="4575803D" w14:textId="77777777" w:rsidR="002C0EC0" w:rsidRPr="00095785" w:rsidRDefault="002C0EC0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006B2190" w14:textId="77777777" w:rsidR="002C0EC0" w:rsidRPr="00095785" w:rsidRDefault="002C0EC0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15724447" w14:textId="77777777" w:rsidR="002C0EC0" w:rsidRPr="00095785" w:rsidRDefault="002C0EC0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348EAB9A" w14:textId="35753C65" w:rsidR="002C0EC0" w:rsidRPr="00095785" w:rsidRDefault="002C0EC0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  <w:r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 xml:space="preserve">A </w:t>
      </w:r>
      <w:r w:rsidR="005A1B0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Midterm &amp; Final</w:t>
      </w:r>
      <w:r w:rsidR="007477CD"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 xml:space="preserve"> Output </w:t>
      </w:r>
      <w:r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 xml:space="preserve">Presented to </w:t>
      </w:r>
      <w:r w:rsidR="007477CD"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the School of Computing</w:t>
      </w:r>
    </w:p>
    <w:p w14:paraId="605A0AE9" w14:textId="2059CB26" w:rsidR="002C0EC0" w:rsidRPr="00095785" w:rsidRDefault="002C0EC0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  <w:r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Holy Angel University</w:t>
      </w:r>
    </w:p>
    <w:p w14:paraId="05289616" w14:textId="77777777" w:rsidR="002C0EC0" w:rsidRPr="00095785" w:rsidRDefault="002C0EC0" w:rsidP="00095785">
      <w:pPr>
        <w:pStyle w:val="ChapterTitle"/>
        <w:rPr>
          <w:rFonts w:eastAsiaTheme="minorHAnsi"/>
          <w:b w:val="0"/>
          <w:bCs/>
          <w:sz w:val="23"/>
          <w:szCs w:val="23"/>
          <w:lang w:val="en-PH"/>
        </w:rPr>
      </w:pPr>
    </w:p>
    <w:p w14:paraId="3CE5BBF5" w14:textId="78432FC7" w:rsidR="002C0EC0" w:rsidRPr="00095785" w:rsidRDefault="002C0EC0" w:rsidP="00095785">
      <w:pPr>
        <w:pStyle w:val="ChapterTitle"/>
        <w:jc w:val="center"/>
        <w:rPr>
          <w:rFonts w:eastAsiaTheme="minorHAnsi"/>
          <w:b w:val="0"/>
          <w:bCs/>
          <w:sz w:val="23"/>
          <w:szCs w:val="23"/>
          <w:lang w:val="en-PH"/>
        </w:rPr>
      </w:pPr>
      <w:r w:rsidRPr="00095785">
        <w:rPr>
          <w:b w:val="0"/>
          <w:bCs/>
          <w:noProof/>
        </w:rPr>
        <w:drawing>
          <wp:inline distT="0" distB="0" distL="0" distR="0" wp14:anchorId="5F5AFD6D" wp14:editId="5E01F3BF">
            <wp:extent cx="2842260" cy="2691304"/>
            <wp:effectExtent l="0" t="0" r="0" b="0"/>
            <wp:docPr id="1626365660" name="Picture 2" descr="Holy Angel Univers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oly Angel Universit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157" cy="2698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16FEC" w14:textId="525A2ADA" w:rsidR="002C0EC0" w:rsidRPr="00095785" w:rsidRDefault="002C0EC0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  <w:r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In Partial Fulfillment</w:t>
      </w:r>
    </w:p>
    <w:p w14:paraId="2A0FA46D" w14:textId="7E534129" w:rsidR="002C0EC0" w:rsidRPr="00095785" w:rsidRDefault="002C0EC0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  <w:r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of the Requirements for the Degree</w:t>
      </w:r>
    </w:p>
    <w:p w14:paraId="3523AE75" w14:textId="7EE0F2FF" w:rsidR="002C0EC0" w:rsidRPr="00095785" w:rsidRDefault="007477CD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  <w:r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School of Computing</w:t>
      </w:r>
    </w:p>
    <w:p w14:paraId="4659B17C" w14:textId="77777777" w:rsidR="002C0EC0" w:rsidRPr="00095785" w:rsidRDefault="002C0EC0" w:rsidP="00095785">
      <w:pPr>
        <w:pStyle w:val="ChapterTitle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25B0067D" w14:textId="248D857D" w:rsidR="002C0EC0" w:rsidRPr="00095785" w:rsidRDefault="002C0EC0" w:rsidP="00095785">
      <w:pPr>
        <w:pStyle w:val="ChapterTitle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289E5EF6" w14:textId="54D684E7" w:rsidR="002C0EC0" w:rsidRPr="00095785" w:rsidRDefault="002C0EC0" w:rsidP="00095785">
      <w:pPr>
        <w:pStyle w:val="ChapterTitle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337459ED" w14:textId="73AB3603" w:rsidR="002C0EC0" w:rsidRPr="00095785" w:rsidRDefault="007477CD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  <w:r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Submitted to:</w:t>
      </w:r>
    </w:p>
    <w:p w14:paraId="34E89592" w14:textId="2B6CC664" w:rsidR="002C0EC0" w:rsidRPr="00095785" w:rsidRDefault="0054680A" w:rsidP="00095785">
      <w:pPr>
        <w:pStyle w:val="ChapterTitle"/>
        <w:jc w:val="center"/>
        <w:rPr>
          <w:rFonts w:ascii="Century Gothic" w:eastAsiaTheme="minorHAnsi" w:hAnsi="Century Gothic"/>
          <w:lang w:val="en-PH"/>
        </w:rPr>
      </w:pPr>
      <w:r>
        <w:rPr>
          <w:rFonts w:ascii="Century Gothic" w:eastAsiaTheme="minorHAnsi" w:hAnsi="Century Gothic"/>
          <w:lang w:val="en-PH"/>
        </w:rPr>
        <w:t xml:space="preserve">Sir Gian </w:t>
      </w:r>
      <w:proofErr w:type="spellStart"/>
      <w:r>
        <w:rPr>
          <w:rFonts w:ascii="Century Gothic" w:eastAsiaTheme="minorHAnsi" w:hAnsi="Century Gothic"/>
          <w:lang w:val="en-PH"/>
        </w:rPr>
        <w:t>Tolibas</w:t>
      </w:r>
      <w:proofErr w:type="spellEnd"/>
    </w:p>
    <w:p w14:paraId="3401B64C" w14:textId="10FA08DA" w:rsidR="007477CD" w:rsidRPr="00095785" w:rsidRDefault="007477CD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lang w:val="en-PH"/>
        </w:rPr>
      </w:pPr>
      <w:r w:rsidRPr="00095785">
        <w:rPr>
          <w:rFonts w:ascii="Century Gothic" w:eastAsiaTheme="minorHAnsi" w:hAnsi="Century Gothic"/>
          <w:b w:val="0"/>
          <w:bCs/>
          <w:lang w:val="en-PH"/>
        </w:rPr>
        <w:t>6INTROWEB</w:t>
      </w:r>
      <w:r w:rsidR="005A1B05">
        <w:rPr>
          <w:rFonts w:ascii="Century Gothic" w:eastAsiaTheme="minorHAnsi" w:hAnsi="Century Gothic"/>
          <w:b w:val="0"/>
          <w:bCs/>
          <w:lang w:val="en-PH"/>
        </w:rPr>
        <w:t>/6WEBCS</w:t>
      </w:r>
      <w:r w:rsidRPr="00095785">
        <w:rPr>
          <w:rFonts w:ascii="Century Gothic" w:eastAsiaTheme="minorHAnsi" w:hAnsi="Century Gothic"/>
          <w:b w:val="0"/>
          <w:bCs/>
          <w:lang w:val="en-PH"/>
        </w:rPr>
        <w:t xml:space="preserve"> Instructor</w:t>
      </w:r>
    </w:p>
    <w:p w14:paraId="7F6D9D24" w14:textId="2B325E79" w:rsidR="002C0EC0" w:rsidRPr="00095785" w:rsidRDefault="002C0EC0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38AF1E90" w14:textId="77777777" w:rsidR="007477CD" w:rsidRPr="00095785" w:rsidRDefault="007477CD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3DAA4391" w14:textId="77777777" w:rsidR="007477CD" w:rsidRPr="00095785" w:rsidRDefault="007477CD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465F0D1E" w14:textId="31344791" w:rsidR="002C0EC0" w:rsidRPr="00095785" w:rsidRDefault="007477CD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  <w:r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Submitted by:</w:t>
      </w:r>
    </w:p>
    <w:p w14:paraId="7D6EFBA5" w14:textId="57CB2842" w:rsidR="007477CD" w:rsidRPr="00095785" w:rsidRDefault="004D62AF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  <w:r>
        <w:rPr>
          <w:rFonts w:ascii="Century Gothic" w:eastAsiaTheme="minorHAnsi" w:hAnsi="Century Gothic"/>
          <w:sz w:val="23"/>
          <w:szCs w:val="23"/>
          <w:lang w:val="en-PH"/>
        </w:rPr>
        <w:t>De Castro, Juan Carlo C.</w:t>
      </w:r>
      <w:r w:rsidR="007477CD"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br/>
      </w:r>
      <w:r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CS - 204</w:t>
      </w:r>
    </w:p>
    <w:p w14:paraId="6646527E" w14:textId="77777777" w:rsidR="007477CD" w:rsidRPr="00095785" w:rsidRDefault="007477CD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61FBDF4E" w14:textId="77777777" w:rsidR="00095785" w:rsidRPr="00095785" w:rsidRDefault="00095785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4102F97E" w14:textId="0C49A090" w:rsidR="002C0EC0" w:rsidRPr="00095785" w:rsidRDefault="00D80CA2" w:rsidP="00095785">
      <w:pPr>
        <w:pStyle w:val="ChapterTitle"/>
        <w:jc w:val="center"/>
        <w:rPr>
          <w:b w:val="0"/>
          <w:bCs/>
        </w:rPr>
      </w:pPr>
      <w:r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October</w:t>
      </w:r>
      <w:r w:rsidR="002C0EC0"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 xml:space="preserve"> 202</w:t>
      </w:r>
      <w:r w:rsidR="005A1B0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4</w:t>
      </w:r>
      <w:r w:rsidR="002C0EC0"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 xml:space="preserve"> </w:t>
      </w:r>
      <w:r w:rsidR="00904926" w:rsidRPr="00095785">
        <w:rPr>
          <w:b w:val="0"/>
          <w:bCs/>
        </w:rPr>
        <w:br w:type="page"/>
      </w:r>
    </w:p>
    <w:p w14:paraId="68298CAB" w14:textId="2DE3A70B" w:rsidR="00811491" w:rsidRDefault="00811491" w:rsidP="007B5098">
      <w:pPr>
        <w:pStyle w:val="ChapterTitle"/>
        <w:rPr>
          <w:rFonts w:ascii="Century Gothic" w:hAnsi="Century Gothic" w:cs="JansonTextLTStd-Roman"/>
          <w:sz w:val="20"/>
          <w:szCs w:val="20"/>
        </w:rPr>
      </w:pPr>
    </w:p>
    <w:p w14:paraId="46F875EC" w14:textId="05E1A6A9" w:rsidR="00722593" w:rsidRDefault="00722593" w:rsidP="00722593">
      <w:pPr>
        <w:autoSpaceDE w:val="0"/>
        <w:autoSpaceDN w:val="0"/>
        <w:adjustRightInd w:val="0"/>
        <w:jc w:val="center"/>
        <w:rPr>
          <w:rFonts w:ascii="Century Gothic" w:hAnsi="Century Gothic" w:cs="JansonTextLTStd-Roman"/>
          <w:b/>
          <w:bCs/>
          <w:sz w:val="20"/>
          <w:szCs w:val="20"/>
        </w:rPr>
      </w:pPr>
      <w:r>
        <w:rPr>
          <w:rFonts w:ascii="Century Gothic" w:hAnsi="Century Gothic" w:cs="JansonTextLTStd-Roman"/>
          <w:b/>
          <w:bCs/>
          <w:sz w:val="20"/>
          <w:szCs w:val="20"/>
        </w:rPr>
        <w:t>DOCUMENTATION</w:t>
      </w:r>
    </w:p>
    <w:p w14:paraId="2D50D88A" w14:textId="77777777" w:rsidR="00722593" w:rsidRDefault="00722593" w:rsidP="00722593">
      <w:pPr>
        <w:autoSpaceDE w:val="0"/>
        <w:autoSpaceDN w:val="0"/>
        <w:adjustRightInd w:val="0"/>
        <w:jc w:val="center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5F8C5D12" w14:textId="524ED676" w:rsidR="005A1B05" w:rsidRDefault="00587181" w:rsidP="00FC60BA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  <w:r>
        <w:rPr>
          <w:rFonts w:ascii="Century Gothic" w:hAnsi="Century Gothic" w:cs="JansonTextLTStd-Roman"/>
          <w:b/>
          <w:bCs/>
          <w:sz w:val="20"/>
          <w:szCs w:val="20"/>
        </w:rPr>
        <w:t>W</w:t>
      </w:r>
      <w:r w:rsidR="005A1B05">
        <w:rPr>
          <w:rFonts w:ascii="Century Gothic" w:hAnsi="Century Gothic" w:cs="JansonTextLTStd-Roman"/>
          <w:b/>
          <w:bCs/>
          <w:sz w:val="20"/>
          <w:szCs w:val="20"/>
        </w:rPr>
        <w:t>ebsite Purpose &amp; Objectives</w:t>
      </w:r>
    </w:p>
    <w:p w14:paraId="294379F7" w14:textId="7ED8713B" w:rsidR="005A1B05" w:rsidRDefault="00587181" w:rsidP="009654A5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  <w:r>
        <w:rPr>
          <w:rFonts w:ascii="Century Gothic" w:hAnsi="Century Gothic" w:cs="JansonTextLTStd-Roman"/>
          <w:b/>
          <w:bCs/>
          <w:sz w:val="20"/>
          <w:szCs w:val="20"/>
        </w:rPr>
        <w:tab/>
      </w:r>
      <w:r w:rsidR="009654A5" w:rsidRPr="009654A5">
        <w:rPr>
          <w:rFonts w:ascii="Century Gothic" w:hAnsi="Century Gothic" w:cs="JansonTextLTStd-Roman"/>
          <w:sz w:val="20"/>
          <w:szCs w:val="20"/>
        </w:rPr>
        <w:t>Th</w:t>
      </w:r>
      <w:r w:rsidR="009654A5">
        <w:rPr>
          <w:rFonts w:ascii="Century Gothic" w:hAnsi="Century Gothic" w:cs="JansonTextLTStd-Roman"/>
          <w:sz w:val="20"/>
          <w:szCs w:val="20"/>
        </w:rPr>
        <w:t>is</w:t>
      </w:r>
      <w:r w:rsidR="009654A5" w:rsidRPr="009654A5">
        <w:rPr>
          <w:rFonts w:ascii="Century Gothic" w:hAnsi="Century Gothic" w:cs="JansonTextLTStd-Roman"/>
          <w:sz w:val="20"/>
          <w:szCs w:val="20"/>
        </w:rPr>
        <w:t xml:space="preserve"> website is designed to cater to individuals seeking relaxation at a café, offering them the chance to enjoy delicious food and drinks. It helps visitors explore the available pastries, beverages, and meals, while also </w:t>
      </w:r>
      <w:r w:rsidR="00A440A4">
        <w:rPr>
          <w:rFonts w:ascii="Century Gothic" w:hAnsi="Century Gothic" w:cs="JansonTextLTStd-Roman"/>
          <w:sz w:val="20"/>
          <w:szCs w:val="20"/>
        </w:rPr>
        <w:t>experiencing</w:t>
      </w:r>
      <w:r w:rsidR="009654A5" w:rsidRPr="009654A5">
        <w:rPr>
          <w:rFonts w:ascii="Century Gothic" w:hAnsi="Century Gothic" w:cs="JansonTextLTStd-Roman"/>
          <w:sz w:val="20"/>
          <w:szCs w:val="20"/>
        </w:rPr>
        <w:t xml:space="preserve"> entertainment through cat photos. For </w:t>
      </w:r>
      <w:r w:rsidR="00A440A4">
        <w:rPr>
          <w:rFonts w:ascii="Century Gothic" w:hAnsi="Century Gothic" w:cs="JansonTextLTStd-Roman"/>
          <w:sz w:val="20"/>
          <w:szCs w:val="20"/>
        </w:rPr>
        <w:t>added</w:t>
      </w:r>
      <w:r w:rsidR="009654A5" w:rsidRPr="009654A5">
        <w:rPr>
          <w:rFonts w:ascii="Century Gothic" w:hAnsi="Century Gothic" w:cs="JansonTextLTStd-Roman"/>
          <w:sz w:val="20"/>
          <w:szCs w:val="20"/>
        </w:rPr>
        <w:t xml:space="preserve"> convenience, customers can place digital orders directly through the website, ensuring a seamless experience.</w:t>
      </w:r>
      <w:r w:rsidR="00A92ED4">
        <w:rPr>
          <w:rFonts w:ascii="Century Gothic" w:hAnsi="Century Gothic" w:cs="JansonTextLTStd-Roman"/>
          <w:sz w:val="20"/>
          <w:szCs w:val="20"/>
        </w:rPr>
        <w:t xml:space="preserve"> The </w:t>
      </w:r>
    </w:p>
    <w:p w14:paraId="617A88A6" w14:textId="77777777" w:rsidR="005A1B05" w:rsidRDefault="005A1B05" w:rsidP="00FC60BA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0B1C1ECE" w14:textId="77777777" w:rsidR="005A1B05" w:rsidRDefault="005A1B05" w:rsidP="00FC60BA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65B0557E" w14:textId="34D9303B" w:rsidR="00C870BC" w:rsidRPr="00C870BC" w:rsidRDefault="00C870BC" w:rsidP="00FC60BA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  <w:r w:rsidRPr="00C870BC">
        <w:rPr>
          <w:rFonts w:ascii="Century Gothic" w:hAnsi="Century Gothic" w:cs="JansonTextLTStd-Roman"/>
          <w:b/>
          <w:bCs/>
          <w:sz w:val="20"/>
          <w:szCs w:val="20"/>
        </w:rPr>
        <w:t>Website Plan</w:t>
      </w:r>
    </w:p>
    <w:p w14:paraId="4498C9C1" w14:textId="77777777" w:rsidR="00C870BC" w:rsidRDefault="00C870BC" w:rsidP="00811491">
      <w:pPr>
        <w:autoSpaceDE w:val="0"/>
        <w:autoSpaceDN w:val="0"/>
        <w:adjustRightInd w:val="0"/>
        <w:ind w:left="360"/>
        <w:rPr>
          <w:rFonts w:ascii="Century Gothic" w:hAnsi="Century Gothic" w:cs="JansonTextLTStd-Roman"/>
          <w:sz w:val="20"/>
          <w:szCs w:val="20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065"/>
        <w:gridCol w:w="6120"/>
      </w:tblGrid>
      <w:tr w:rsidR="00C870BC" w14:paraId="392E04C7" w14:textId="77777777" w:rsidTr="00C870BC">
        <w:tc>
          <w:tcPr>
            <w:tcW w:w="2065" w:type="dxa"/>
          </w:tcPr>
          <w:p w14:paraId="09ABC8EC" w14:textId="18DF4972" w:rsidR="00C870BC" w:rsidRDefault="00C870BC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>
              <w:rPr>
                <w:rFonts w:ascii="Century Gothic" w:hAnsi="Century Gothic" w:cs="JansonTextLTStd-Roman"/>
                <w:sz w:val="20"/>
                <w:szCs w:val="20"/>
              </w:rPr>
              <w:t>Website Name</w:t>
            </w:r>
            <w:r w:rsidR="00184D77">
              <w:rPr>
                <w:rFonts w:ascii="Century Gothic" w:hAnsi="Century Gothic" w:cs="JansonTextLTStd-Roman"/>
                <w:sz w:val="20"/>
                <w:szCs w:val="20"/>
              </w:rPr>
              <w:t xml:space="preserve"> &amp; Tagline</w:t>
            </w:r>
          </w:p>
        </w:tc>
        <w:tc>
          <w:tcPr>
            <w:tcW w:w="6120" w:type="dxa"/>
          </w:tcPr>
          <w:p w14:paraId="1732F585" w14:textId="596AD863" w:rsidR="00C870BC" w:rsidRDefault="00C870BC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  <w:p w14:paraId="729D8B93" w14:textId="06A49363" w:rsidR="007B5760" w:rsidRPr="00587181" w:rsidRDefault="00587181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 w:rsidRPr="00587181">
              <w:rPr>
                <w:rFonts w:ascii="Century Gothic" w:hAnsi="Century Gothic" w:cs="JansonTextLTStd-Roman"/>
                <w:sz w:val="20"/>
                <w:szCs w:val="20"/>
              </w:rPr>
              <w:t>Catnip Café – “</w:t>
            </w:r>
            <w:r w:rsidRPr="00587181">
              <w:rPr>
                <w:rFonts w:ascii="Century Gothic" w:hAnsi="Century Gothic"/>
                <w:bCs/>
                <w:i/>
                <w:iCs/>
                <w:sz w:val="20"/>
                <w:szCs w:val="20"/>
              </w:rPr>
              <w:t>A Relaxing Retreat for Cats and People Alike</w:t>
            </w:r>
            <w:r w:rsidRPr="00587181">
              <w:rPr>
                <w:rFonts w:ascii="Century Gothic" w:hAnsi="Century Gothic" w:cs="JansonTextLTStd-Roman"/>
                <w:sz w:val="20"/>
                <w:szCs w:val="20"/>
              </w:rPr>
              <w:t>”</w:t>
            </w:r>
          </w:p>
          <w:p w14:paraId="42650999" w14:textId="77777777" w:rsidR="007B5760" w:rsidRDefault="007B5760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</w:tc>
      </w:tr>
      <w:tr w:rsidR="00C870BC" w14:paraId="1556173C" w14:textId="77777777" w:rsidTr="00C870BC">
        <w:tc>
          <w:tcPr>
            <w:tcW w:w="2065" w:type="dxa"/>
          </w:tcPr>
          <w:p w14:paraId="357A2A19" w14:textId="34DCA9F8" w:rsidR="00C870BC" w:rsidRDefault="00C870BC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>
              <w:rPr>
                <w:rFonts w:ascii="Century Gothic" w:hAnsi="Century Gothic" w:cs="JansonTextLTStd-Roman"/>
                <w:sz w:val="20"/>
                <w:szCs w:val="20"/>
              </w:rPr>
              <w:t>Purpose of the Website</w:t>
            </w:r>
          </w:p>
        </w:tc>
        <w:tc>
          <w:tcPr>
            <w:tcW w:w="6120" w:type="dxa"/>
          </w:tcPr>
          <w:p w14:paraId="6A63E506" w14:textId="2A763D74" w:rsidR="00B25AF3" w:rsidRDefault="00C91A1E" w:rsidP="00C91A1E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>
              <w:rPr>
                <w:rFonts w:ascii="Century Gothic" w:hAnsi="Century Gothic" w:cs="JansonTextLTStd-Roman"/>
                <w:sz w:val="20"/>
                <w:szCs w:val="20"/>
              </w:rPr>
              <w:t>The</w:t>
            </w:r>
            <w:r w:rsidRPr="009654A5">
              <w:rPr>
                <w:rFonts w:ascii="Century Gothic" w:hAnsi="Century Gothic" w:cs="JansonTextLTStd-Roman"/>
                <w:sz w:val="20"/>
                <w:szCs w:val="20"/>
              </w:rPr>
              <w:t xml:space="preserve"> website is designed to cater to individuals seeking relaxation at a café, offering them </w:t>
            </w:r>
            <w:r w:rsidR="00A92ED4">
              <w:rPr>
                <w:rFonts w:ascii="Century Gothic" w:hAnsi="Century Gothic" w:cs="JansonTextLTStd-Roman"/>
                <w:sz w:val="20"/>
                <w:szCs w:val="20"/>
              </w:rPr>
              <w:t>choices that aid</w:t>
            </w:r>
            <w:r w:rsidRPr="009654A5">
              <w:rPr>
                <w:rFonts w:ascii="Century Gothic" w:hAnsi="Century Gothic" w:cs="JansonTextLTStd-Roman"/>
                <w:sz w:val="20"/>
                <w:szCs w:val="20"/>
              </w:rPr>
              <w:t xml:space="preserve"> visitors</w:t>
            </w:r>
            <w:r w:rsidR="00936968">
              <w:rPr>
                <w:rFonts w:ascii="Century Gothic" w:hAnsi="Century Gothic" w:cs="JansonTextLTStd-Roman"/>
                <w:sz w:val="20"/>
                <w:szCs w:val="20"/>
              </w:rPr>
              <w:t xml:space="preserve"> to explore</w:t>
            </w:r>
            <w:r w:rsidRPr="009654A5">
              <w:rPr>
                <w:rFonts w:ascii="Century Gothic" w:hAnsi="Century Gothic" w:cs="JansonTextLTStd-Roman"/>
                <w:sz w:val="20"/>
                <w:szCs w:val="20"/>
              </w:rPr>
              <w:t xml:space="preserve"> the </w:t>
            </w:r>
            <w:r w:rsidR="00936968">
              <w:rPr>
                <w:rFonts w:ascii="Century Gothic" w:hAnsi="Century Gothic" w:cs="JansonTextLTStd-Roman"/>
                <w:sz w:val="20"/>
                <w:szCs w:val="20"/>
              </w:rPr>
              <w:t xml:space="preserve">café’s </w:t>
            </w:r>
            <w:r w:rsidRPr="009654A5">
              <w:rPr>
                <w:rFonts w:ascii="Century Gothic" w:hAnsi="Century Gothic" w:cs="JansonTextLTStd-Roman"/>
                <w:sz w:val="20"/>
                <w:szCs w:val="20"/>
              </w:rPr>
              <w:t>available pastries, beverages, and meals</w:t>
            </w:r>
            <w:r w:rsidR="00936968">
              <w:rPr>
                <w:rFonts w:ascii="Century Gothic" w:hAnsi="Century Gothic" w:cs="JansonTextLTStd-Roman"/>
                <w:sz w:val="20"/>
                <w:szCs w:val="20"/>
              </w:rPr>
              <w:t xml:space="preserve">. The website also provides </w:t>
            </w:r>
            <w:r w:rsidRPr="009654A5">
              <w:rPr>
                <w:rFonts w:ascii="Century Gothic" w:hAnsi="Century Gothic" w:cs="JansonTextLTStd-Roman"/>
                <w:sz w:val="20"/>
                <w:szCs w:val="20"/>
              </w:rPr>
              <w:t xml:space="preserve">entertainment through </w:t>
            </w:r>
            <w:r w:rsidR="003A6DE0">
              <w:rPr>
                <w:rFonts w:ascii="Century Gothic" w:hAnsi="Century Gothic" w:cs="JansonTextLTStd-Roman"/>
                <w:sz w:val="20"/>
                <w:szCs w:val="20"/>
              </w:rPr>
              <w:t xml:space="preserve">its wide array of </w:t>
            </w:r>
            <w:r w:rsidRPr="009654A5">
              <w:rPr>
                <w:rFonts w:ascii="Century Gothic" w:hAnsi="Century Gothic" w:cs="JansonTextLTStd-Roman"/>
                <w:sz w:val="20"/>
                <w:szCs w:val="20"/>
              </w:rPr>
              <w:t>cat photos.</w:t>
            </w:r>
            <w:r w:rsidR="003A6DE0">
              <w:rPr>
                <w:rFonts w:ascii="Century Gothic" w:hAnsi="Century Gothic" w:cs="JansonTextLTStd-Roman"/>
                <w:sz w:val="20"/>
                <w:szCs w:val="20"/>
              </w:rPr>
              <w:t xml:space="preserve"> The site also possesses a digital and seamless way to order their meals and beverages </w:t>
            </w:r>
            <w:r w:rsidR="00C06F7C">
              <w:rPr>
                <w:rFonts w:ascii="Century Gothic" w:hAnsi="Century Gothic" w:cs="JansonTextLTStd-Roman"/>
                <w:sz w:val="20"/>
                <w:szCs w:val="20"/>
              </w:rPr>
              <w:t>directly from the website.</w:t>
            </w:r>
          </w:p>
        </w:tc>
      </w:tr>
      <w:tr w:rsidR="00C870BC" w14:paraId="6F0424F7" w14:textId="77777777" w:rsidTr="00C870BC">
        <w:tc>
          <w:tcPr>
            <w:tcW w:w="2065" w:type="dxa"/>
          </w:tcPr>
          <w:p w14:paraId="22C61C89" w14:textId="5FF0B56C" w:rsidR="00C870BC" w:rsidRDefault="00C870BC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>
              <w:rPr>
                <w:rFonts w:ascii="Century Gothic" w:hAnsi="Century Gothic" w:cs="JansonTextLTStd-Roman"/>
                <w:sz w:val="20"/>
                <w:szCs w:val="20"/>
              </w:rPr>
              <w:t>Target Audience</w:t>
            </w:r>
          </w:p>
        </w:tc>
        <w:tc>
          <w:tcPr>
            <w:tcW w:w="6120" w:type="dxa"/>
          </w:tcPr>
          <w:p w14:paraId="31A9187A" w14:textId="1D268F5A" w:rsidR="007B5760" w:rsidRDefault="00703CA5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>
              <w:rPr>
                <w:rFonts w:ascii="Century Gothic" w:hAnsi="Century Gothic" w:cs="JansonTextLTStd-Roman"/>
                <w:sz w:val="20"/>
                <w:szCs w:val="20"/>
              </w:rPr>
              <w:t xml:space="preserve">Students or workers that are stressed out at </w:t>
            </w:r>
            <w:proofErr w:type="gramStart"/>
            <w:r>
              <w:rPr>
                <w:rFonts w:ascii="Century Gothic" w:hAnsi="Century Gothic" w:cs="JansonTextLTStd-Roman"/>
                <w:sz w:val="20"/>
                <w:szCs w:val="20"/>
              </w:rPr>
              <w:t>work that</w:t>
            </w:r>
            <w:proofErr w:type="gramEnd"/>
            <w:r>
              <w:rPr>
                <w:rFonts w:ascii="Century Gothic" w:hAnsi="Century Gothic" w:cs="JansonTextLTStd-Roman"/>
                <w:sz w:val="20"/>
                <w:szCs w:val="20"/>
              </w:rPr>
              <w:t xml:space="preserve"> </w:t>
            </w:r>
            <w:r w:rsidR="00B25AF3">
              <w:rPr>
                <w:rFonts w:ascii="Century Gothic" w:hAnsi="Century Gothic" w:cs="JansonTextLTStd-Roman"/>
                <w:sz w:val="20"/>
                <w:szCs w:val="20"/>
              </w:rPr>
              <w:t>wish</w:t>
            </w:r>
            <w:r>
              <w:rPr>
                <w:rFonts w:ascii="Century Gothic" w:hAnsi="Century Gothic" w:cs="JansonTextLTStd-Roman"/>
                <w:sz w:val="20"/>
                <w:szCs w:val="20"/>
              </w:rPr>
              <w:t xml:space="preserve"> to relax </w:t>
            </w:r>
            <w:r w:rsidR="00097091">
              <w:rPr>
                <w:rFonts w:ascii="Century Gothic" w:hAnsi="Century Gothic" w:cs="JansonTextLTStd-Roman"/>
                <w:sz w:val="20"/>
                <w:szCs w:val="20"/>
              </w:rPr>
              <w:t xml:space="preserve">and gain more energy through </w:t>
            </w:r>
            <w:r w:rsidR="00B25AF3">
              <w:rPr>
                <w:rFonts w:ascii="Century Gothic" w:hAnsi="Century Gothic" w:cs="JansonTextLTStd-Roman"/>
                <w:sz w:val="20"/>
                <w:szCs w:val="20"/>
              </w:rPr>
              <w:t>beverages</w:t>
            </w:r>
            <w:r w:rsidR="00097091">
              <w:rPr>
                <w:rFonts w:ascii="Century Gothic" w:hAnsi="Century Gothic" w:cs="JansonTextLTStd-Roman"/>
                <w:sz w:val="20"/>
                <w:szCs w:val="20"/>
              </w:rPr>
              <w:t xml:space="preserve">, pastries, </w:t>
            </w:r>
            <w:r w:rsidR="00B25AF3">
              <w:rPr>
                <w:rFonts w:ascii="Century Gothic" w:hAnsi="Century Gothic" w:cs="JansonTextLTStd-Roman"/>
                <w:sz w:val="20"/>
                <w:szCs w:val="20"/>
              </w:rPr>
              <w:t xml:space="preserve">meals, or </w:t>
            </w:r>
            <w:r w:rsidR="001A77B9">
              <w:rPr>
                <w:rFonts w:ascii="Century Gothic" w:hAnsi="Century Gothic" w:cs="JansonTextLTStd-Roman"/>
                <w:sz w:val="20"/>
                <w:szCs w:val="20"/>
              </w:rPr>
              <w:t>simply to spend time with cats.</w:t>
            </w:r>
          </w:p>
          <w:p w14:paraId="5A4DA01B" w14:textId="77777777" w:rsidR="007B5760" w:rsidRDefault="007B5760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</w:tc>
      </w:tr>
      <w:tr w:rsidR="00C870BC" w14:paraId="4B425D9C" w14:textId="77777777" w:rsidTr="00C870BC">
        <w:tc>
          <w:tcPr>
            <w:tcW w:w="2065" w:type="dxa"/>
          </w:tcPr>
          <w:p w14:paraId="0D0B0CEC" w14:textId="3B5014BC" w:rsidR="00C870BC" w:rsidRDefault="00C870BC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>
              <w:rPr>
                <w:rFonts w:ascii="Century Gothic" w:hAnsi="Century Gothic" w:cs="JansonTextLTStd-Roman"/>
                <w:sz w:val="20"/>
                <w:szCs w:val="20"/>
              </w:rPr>
              <w:t>Graphics</w:t>
            </w:r>
          </w:p>
        </w:tc>
        <w:tc>
          <w:tcPr>
            <w:tcW w:w="6120" w:type="dxa"/>
          </w:tcPr>
          <w:p w14:paraId="4D2A13C3" w14:textId="1520431D" w:rsidR="00C870BC" w:rsidRDefault="00781862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>
              <w:rPr>
                <w:rFonts w:eastAsiaTheme="minorHAnsi"/>
                <w:b/>
                <w:bCs/>
                <w:noProof/>
                <w:lang w:val="en-PH"/>
              </w:rPr>
              <w:drawing>
                <wp:anchor distT="0" distB="0" distL="114300" distR="114300" simplePos="0" relativeHeight="251658240" behindDoc="0" locked="0" layoutInCell="1" allowOverlap="1" wp14:anchorId="3C67D91F" wp14:editId="4F41D76D">
                  <wp:simplePos x="0" y="0"/>
                  <wp:positionH relativeFrom="margin">
                    <wp:posOffset>-33383</wp:posOffset>
                  </wp:positionH>
                  <wp:positionV relativeFrom="paragraph">
                    <wp:posOffset>-9797</wp:posOffset>
                  </wp:positionV>
                  <wp:extent cx="1719036" cy="1719036"/>
                  <wp:effectExtent l="0" t="0" r="0" b="0"/>
                  <wp:wrapNone/>
                  <wp:docPr id="1913811642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9036" cy="1719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A67E2AE" w14:textId="62D51D8D" w:rsidR="007B5760" w:rsidRDefault="007B5760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  <w:p w14:paraId="16C79012" w14:textId="77777777" w:rsidR="00781862" w:rsidRDefault="00781862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  <w:p w14:paraId="6205BAE6" w14:textId="77777777" w:rsidR="00781862" w:rsidRDefault="00781862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  <w:p w14:paraId="79206B72" w14:textId="77777777" w:rsidR="00781862" w:rsidRDefault="00781862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  <w:p w14:paraId="46C36FD6" w14:textId="77777777" w:rsidR="00781862" w:rsidRDefault="00781862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  <w:p w14:paraId="511D1062" w14:textId="77777777" w:rsidR="00781862" w:rsidRDefault="00781862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  <w:p w14:paraId="20524780" w14:textId="77777777" w:rsidR="00781862" w:rsidRDefault="00781862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  <w:p w14:paraId="4A2EB91C" w14:textId="77777777" w:rsidR="00781862" w:rsidRDefault="00781862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  <w:p w14:paraId="3F5E7E54" w14:textId="77777777" w:rsidR="00781862" w:rsidRDefault="00781862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  <w:p w14:paraId="7817FC98" w14:textId="77777777" w:rsidR="007B5760" w:rsidRDefault="007B5760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</w:tc>
      </w:tr>
      <w:tr w:rsidR="00C870BC" w14:paraId="0D499842" w14:textId="77777777" w:rsidTr="00C870BC">
        <w:tc>
          <w:tcPr>
            <w:tcW w:w="2065" w:type="dxa"/>
          </w:tcPr>
          <w:p w14:paraId="4C0E1664" w14:textId="3409B0B3" w:rsidR="00C870BC" w:rsidRDefault="00C870BC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>
              <w:rPr>
                <w:rFonts w:ascii="Century Gothic" w:hAnsi="Century Gothic" w:cs="JansonTextLTStd-Roman"/>
                <w:sz w:val="20"/>
                <w:szCs w:val="20"/>
              </w:rPr>
              <w:t>Color</w:t>
            </w:r>
          </w:p>
        </w:tc>
        <w:tc>
          <w:tcPr>
            <w:tcW w:w="6120" w:type="dxa"/>
          </w:tcPr>
          <w:p w14:paraId="0C74882A" w14:textId="77777777" w:rsidR="00692AEB" w:rsidRPr="00692AEB" w:rsidRDefault="00692AEB" w:rsidP="00692AEB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  <w:lang w:val="en-PH"/>
              </w:rPr>
            </w:pPr>
            <w:r w:rsidRPr="00692AEB">
              <w:rPr>
                <w:rFonts w:ascii="Century Gothic" w:hAnsi="Century Gothic" w:cs="JansonTextLTStd-Roman"/>
                <w:sz w:val="20"/>
                <w:szCs w:val="20"/>
                <w:lang w:val="en-PH"/>
              </w:rPr>
              <w:t>#EDD7C3 (Hamburger menu)  </w:t>
            </w:r>
          </w:p>
          <w:p w14:paraId="6D9875DE" w14:textId="77777777" w:rsidR="00692AEB" w:rsidRPr="00692AEB" w:rsidRDefault="00692AEB" w:rsidP="00692AEB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  <w:lang w:val="en-PH"/>
              </w:rPr>
            </w:pPr>
            <w:r w:rsidRPr="00692AEB">
              <w:rPr>
                <w:rFonts w:ascii="Century Gothic" w:hAnsi="Century Gothic" w:cs="JansonTextLTStd-Roman"/>
                <w:sz w:val="20"/>
                <w:szCs w:val="20"/>
                <w:lang w:val="en-PH"/>
              </w:rPr>
              <w:t>#FFE6B7 (Hamburger Nav)</w:t>
            </w:r>
          </w:p>
          <w:p w14:paraId="0CEEB1D9" w14:textId="77777777" w:rsidR="00692AEB" w:rsidRPr="00692AEB" w:rsidRDefault="00692AEB" w:rsidP="00692AEB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  <w:lang w:val="en-PH"/>
              </w:rPr>
            </w:pPr>
            <w:r w:rsidRPr="00692AEB">
              <w:rPr>
                <w:rFonts w:ascii="Century Gothic" w:hAnsi="Century Gothic" w:cs="JansonTextLTStd-Roman"/>
                <w:sz w:val="20"/>
                <w:szCs w:val="20"/>
                <w:lang w:val="en-PH"/>
              </w:rPr>
              <w:t xml:space="preserve">#AA9772 (Active hamburger nav) </w:t>
            </w:r>
          </w:p>
          <w:p w14:paraId="3C299066" w14:textId="77777777" w:rsidR="00692AEB" w:rsidRPr="00692AEB" w:rsidRDefault="00692AEB" w:rsidP="00692AEB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  <w:lang w:val="en-PH"/>
              </w:rPr>
            </w:pPr>
            <w:r w:rsidRPr="00692AEB">
              <w:rPr>
                <w:rFonts w:ascii="Century Gothic" w:hAnsi="Century Gothic" w:cs="JansonTextLTStd-Roman"/>
                <w:sz w:val="20"/>
                <w:szCs w:val="20"/>
                <w:lang w:val="en-PH"/>
              </w:rPr>
              <w:t>#5E544B (Gray schema)</w:t>
            </w:r>
          </w:p>
          <w:p w14:paraId="2195663C" w14:textId="77777777" w:rsidR="00692AEB" w:rsidRPr="00692AEB" w:rsidRDefault="00692AEB" w:rsidP="00692AEB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  <w:lang w:val="en-PH"/>
              </w:rPr>
            </w:pPr>
            <w:r w:rsidRPr="00692AEB">
              <w:rPr>
                <w:rFonts w:ascii="Century Gothic" w:hAnsi="Century Gothic" w:cs="JansonTextLTStd-Roman"/>
                <w:sz w:val="20"/>
                <w:szCs w:val="20"/>
                <w:lang w:val="en-PH"/>
              </w:rPr>
              <w:t>#5C7711 (Medium Green)</w:t>
            </w:r>
          </w:p>
          <w:p w14:paraId="7B7FC2B7" w14:textId="77777777" w:rsidR="00692AEB" w:rsidRPr="00692AEB" w:rsidRDefault="00692AEB" w:rsidP="00692AEB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  <w:lang w:val="en-PH"/>
              </w:rPr>
            </w:pPr>
            <w:r w:rsidRPr="00692AEB">
              <w:rPr>
                <w:rFonts w:ascii="Century Gothic" w:hAnsi="Century Gothic" w:cs="JansonTextLTStd-Roman"/>
                <w:sz w:val="20"/>
                <w:szCs w:val="20"/>
                <w:lang w:val="en-PH"/>
              </w:rPr>
              <w:t>#AFE41D (Light Green</w:t>
            </w:r>
          </w:p>
          <w:p w14:paraId="6F5DEC26" w14:textId="77777777" w:rsidR="00692AEB" w:rsidRPr="00692AEB" w:rsidRDefault="00692AEB" w:rsidP="00692AEB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  <w:lang w:val="en-PH"/>
              </w:rPr>
            </w:pPr>
            <w:r w:rsidRPr="00692AEB">
              <w:rPr>
                <w:rFonts w:ascii="Century Gothic" w:hAnsi="Century Gothic" w:cs="JansonTextLTStd-Roman"/>
                <w:sz w:val="20"/>
                <w:szCs w:val="20"/>
                <w:lang w:val="en-PH"/>
              </w:rPr>
              <w:t xml:space="preserve">#D5C964 (Coffee </w:t>
            </w:r>
            <w:proofErr w:type="spellStart"/>
            <w:r w:rsidRPr="00692AEB">
              <w:rPr>
                <w:rFonts w:ascii="Century Gothic" w:hAnsi="Century Gothic" w:cs="JansonTextLTStd-Roman"/>
                <w:sz w:val="20"/>
                <w:szCs w:val="20"/>
                <w:lang w:val="en-PH"/>
              </w:rPr>
              <w:t>Pallete</w:t>
            </w:r>
            <w:proofErr w:type="spellEnd"/>
            <w:r w:rsidRPr="00692AEB">
              <w:rPr>
                <w:rFonts w:ascii="Century Gothic" w:hAnsi="Century Gothic" w:cs="JansonTextLTStd-Roman"/>
                <w:sz w:val="20"/>
                <w:szCs w:val="20"/>
                <w:lang w:val="en-PH"/>
              </w:rPr>
              <w:t>)</w:t>
            </w:r>
          </w:p>
          <w:p w14:paraId="207A422E" w14:textId="48B69E0F" w:rsidR="007B5760" w:rsidRPr="00692AEB" w:rsidRDefault="00692AEB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  <w:lang w:val="en-PH"/>
              </w:rPr>
            </w:pPr>
            <w:r w:rsidRPr="00692AEB">
              <w:rPr>
                <w:rFonts w:ascii="Century Gothic" w:hAnsi="Century Gothic" w:cs="JansonTextLTStd-Roman"/>
                <w:sz w:val="20"/>
                <w:szCs w:val="20"/>
                <w:lang w:val="en-PH"/>
              </w:rPr>
              <w:t>#716051 (Background darken)</w:t>
            </w:r>
          </w:p>
        </w:tc>
      </w:tr>
      <w:tr w:rsidR="00C870BC" w14:paraId="0A1A1CDA" w14:textId="77777777" w:rsidTr="00C870BC">
        <w:tc>
          <w:tcPr>
            <w:tcW w:w="2065" w:type="dxa"/>
          </w:tcPr>
          <w:p w14:paraId="5B62E2A2" w14:textId="0B50DA00" w:rsidR="00C870BC" w:rsidRDefault="00C870BC" w:rsidP="00C870BC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>
              <w:rPr>
                <w:rFonts w:ascii="Century Gothic" w:hAnsi="Century Gothic" w:cs="JansonTextLTStd-Roman"/>
                <w:sz w:val="20"/>
                <w:szCs w:val="20"/>
              </w:rPr>
              <w:t>Accessibility</w:t>
            </w:r>
          </w:p>
        </w:tc>
        <w:tc>
          <w:tcPr>
            <w:tcW w:w="6120" w:type="dxa"/>
          </w:tcPr>
          <w:p w14:paraId="5B87F6F6" w14:textId="6AD02C56" w:rsidR="007B5760" w:rsidRDefault="007D1E14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>
              <w:rPr>
                <w:rFonts w:ascii="Century Gothic" w:hAnsi="Century Gothic" w:cs="JansonTextLTStd-Roman"/>
                <w:sz w:val="20"/>
                <w:szCs w:val="20"/>
              </w:rPr>
              <w:t>----</w:t>
            </w:r>
          </w:p>
        </w:tc>
      </w:tr>
      <w:tr w:rsidR="00C870BC" w14:paraId="3B5DC19B" w14:textId="77777777" w:rsidTr="00C870BC">
        <w:tc>
          <w:tcPr>
            <w:tcW w:w="2065" w:type="dxa"/>
          </w:tcPr>
          <w:p w14:paraId="26D196BD" w14:textId="58D91D57" w:rsidR="00C870BC" w:rsidRDefault="00C870BC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>
              <w:rPr>
                <w:rFonts w:ascii="Century Gothic" w:hAnsi="Century Gothic" w:cs="JansonTextLTStd-Roman"/>
                <w:sz w:val="20"/>
                <w:szCs w:val="20"/>
              </w:rPr>
              <w:t>Project Timeline</w:t>
            </w:r>
          </w:p>
        </w:tc>
        <w:tc>
          <w:tcPr>
            <w:tcW w:w="6120" w:type="dxa"/>
          </w:tcPr>
          <w:p w14:paraId="30580252" w14:textId="687D071C" w:rsidR="00C870BC" w:rsidRDefault="007B5760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>
              <w:rPr>
                <w:rFonts w:ascii="Century Gothic" w:hAnsi="Century Gothic" w:cs="JansonTextLTStd-Roman"/>
                <w:sz w:val="20"/>
                <w:szCs w:val="20"/>
              </w:rPr>
              <w:t>Less than a month</w:t>
            </w:r>
          </w:p>
        </w:tc>
      </w:tr>
    </w:tbl>
    <w:p w14:paraId="20023DC8" w14:textId="77777777" w:rsidR="00C870BC" w:rsidRDefault="00C870BC" w:rsidP="005239B8">
      <w:pPr>
        <w:autoSpaceDE w:val="0"/>
        <w:autoSpaceDN w:val="0"/>
        <w:adjustRightInd w:val="0"/>
        <w:rPr>
          <w:rFonts w:ascii="Century Gothic" w:hAnsi="Century Gothic" w:cs="JansonTextLTStd-Roman"/>
          <w:sz w:val="20"/>
          <w:szCs w:val="20"/>
        </w:rPr>
      </w:pPr>
    </w:p>
    <w:p w14:paraId="4CC6F9DD" w14:textId="763B9072" w:rsidR="005A1B05" w:rsidRDefault="005A1B05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  <w:r>
        <w:rPr>
          <w:rFonts w:ascii="Century Gothic" w:hAnsi="Century Gothic" w:cs="JansonTextLTStd-Roman"/>
          <w:b/>
          <w:bCs/>
          <w:sz w:val="20"/>
          <w:szCs w:val="20"/>
        </w:rPr>
        <w:t>Style Guide</w:t>
      </w:r>
    </w:p>
    <w:p w14:paraId="28306826" w14:textId="77777777" w:rsidR="005A1B05" w:rsidRDefault="005A1B05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520513BD" w14:textId="0AE7A0ED" w:rsidR="005A1B05" w:rsidRDefault="007D1E14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  <w:r>
        <w:rPr>
          <w:rFonts w:ascii="Century Gothic" w:hAnsi="Century Gothic" w:cs="JansonTextLTStd-Roman"/>
          <w:b/>
          <w:bCs/>
          <w:sz w:val="20"/>
          <w:szCs w:val="20"/>
        </w:rPr>
        <w:lastRenderedPageBreak/>
        <w:t>----</w:t>
      </w:r>
    </w:p>
    <w:p w14:paraId="56B268D8" w14:textId="77777777" w:rsidR="005239B8" w:rsidRDefault="005239B8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60DBE46A" w14:textId="6F633A78" w:rsidR="00FC60BA" w:rsidRDefault="00FC60BA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  <w:r>
        <w:rPr>
          <w:rFonts w:ascii="Century Gothic" w:hAnsi="Century Gothic" w:cs="JansonTextLTStd-Roman"/>
          <w:b/>
          <w:bCs/>
          <w:sz w:val="20"/>
          <w:szCs w:val="20"/>
        </w:rPr>
        <w:t xml:space="preserve">Site </w:t>
      </w:r>
      <w:r w:rsidR="007B5760">
        <w:rPr>
          <w:rFonts w:ascii="Century Gothic" w:hAnsi="Century Gothic" w:cs="JansonTextLTStd-Roman"/>
          <w:b/>
          <w:bCs/>
          <w:sz w:val="20"/>
          <w:szCs w:val="20"/>
        </w:rPr>
        <w:t>Map/Diagram</w:t>
      </w:r>
    </w:p>
    <w:p w14:paraId="0F60EBC9" w14:textId="52DA696F" w:rsidR="00FC60BA" w:rsidRDefault="005239B8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  <w:r w:rsidRPr="005239B8">
        <w:rPr>
          <w:rFonts w:ascii="Century Gothic" w:hAnsi="Century Gothic" w:cs="JansonTextLTStd-Roman"/>
          <w:b/>
          <w:bCs/>
          <w:sz w:val="20"/>
          <w:szCs w:val="20"/>
        </w:rPr>
        <w:t>https://www.figma.com/design/qOoYq9Uuf5ZDbxBfmoiNZ1/Catnip-Cafe-Site-Map?node-id=0-1&amp;t=VqFS5kL8RJ4lGOBt-1</w:t>
      </w:r>
    </w:p>
    <w:p w14:paraId="499CF061" w14:textId="77777777" w:rsidR="00FC60BA" w:rsidRDefault="00FC60BA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19782DC3" w14:textId="77777777" w:rsidR="005A1B05" w:rsidRDefault="005A1B05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3956646D" w14:textId="5173D83B" w:rsidR="00FC60BA" w:rsidRDefault="00C870BC" w:rsidP="00180E47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  <w:r w:rsidRPr="00C870BC">
        <w:rPr>
          <w:rFonts w:ascii="Century Gothic" w:hAnsi="Century Gothic" w:cs="JansonTextLTStd-Roman"/>
          <w:b/>
          <w:bCs/>
          <w:sz w:val="20"/>
          <w:szCs w:val="20"/>
        </w:rPr>
        <w:t xml:space="preserve">Figma </w:t>
      </w:r>
      <w:r w:rsidR="005A1B05">
        <w:rPr>
          <w:rFonts w:ascii="Century Gothic" w:hAnsi="Century Gothic" w:cs="JansonTextLTStd-Roman"/>
          <w:b/>
          <w:bCs/>
          <w:sz w:val="20"/>
          <w:szCs w:val="20"/>
        </w:rPr>
        <w:t>Mockup</w:t>
      </w:r>
      <w:r w:rsidR="00180E47">
        <w:rPr>
          <w:rFonts w:ascii="Century Gothic" w:hAnsi="Century Gothic" w:cs="JansonTextLTStd-Roman"/>
          <w:b/>
          <w:bCs/>
          <w:sz w:val="20"/>
          <w:szCs w:val="20"/>
        </w:rPr>
        <w:t xml:space="preserve"> </w:t>
      </w:r>
      <w:r w:rsidR="00184D77">
        <w:rPr>
          <w:rFonts w:ascii="Century Gothic" w:hAnsi="Century Gothic" w:cs="JansonTextLTStd-Roman"/>
          <w:b/>
          <w:bCs/>
          <w:sz w:val="20"/>
          <w:szCs w:val="20"/>
        </w:rPr>
        <w:t xml:space="preserve">Link: </w:t>
      </w:r>
    </w:p>
    <w:p w14:paraId="72DB4A5F" w14:textId="42E9C673" w:rsidR="00FC60BA" w:rsidRDefault="0021217A">
      <w:pPr>
        <w:spacing w:after="160" w:line="259" w:lineRule="auto"/>
        <w:rPr>
          <w:rFonts w:ascii="Century Gothic" w:hAnsi="Century Gothic" w:cs="JansonTextLTStd-Roman"/>
          <w:b/>
          <w:bCs/>
          <w:sz w:val="20"/>
          <w:szCs w:val="20"/>
        </w:rPr>
      </w:pPr>
      <w:r w:rsidRPr="0021217A">
        <w:rPr>
          <w:rFonts w:ascii="Century Gothic" w:hAnsi="Century Gothic" w:cs="JansonTextLTStd-Roman"/>
          <w:b/>
          <w:bCs/>
          <w:sz w:val="20"/>
          <w:szCs w:val="20"/>
        </w:rPr>
        <w:t>https://www.figma.com/design/OWJhjStfzdAGNCXZhM5cZe/Catnip-Cafe-Website-Mockup?node-id=0-1&amp;t=E2wk7qXeZbi3IpqE-1</w:t>
      </w:r>
    </w:p>
    <w:p w14:paraId="4DA1B471" w14:textId="4C600B0F" w:rsidR="005A1B05" w:rsidRDefault="00E0262B">
      <w:pPr>
        <w:spacing w:after="160" w:line="259" w:lineRule="auto"/>
        <w:rPr>
          <w:rFonts w:ascii="Century Gothic" w:hAnsi="Century Gothic" w:cs="JansonTextLTStd-Roman"/>
          <w:b/>
          <w:bCs/>
          <w:sz w:val="20"/>
          <w:szCs w:val="20"/>
        </w:rPr>
      </w:pPr>
      <w:r>
        <w:rPr>
          <w:rFonts w:ascii="Century Gothic" w:hAnsi="Century Gothic" w:cs="JansonTextLTStd-Roman"/>
          <w:b/>
          <w:bCs/>
          <w:sz w:val="20"/>
          <w:szCs w:val="20"/>
        </w:rPr>
        <w:t xml:space="preserve">Midterm: Proposed Website Design in Figma 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2"/>
        <w:gridCol w:w="1855"/>
        <w:gridCol w:w="1855"/>
        <w:gridCol w:w="1854"/>
        <w:gridCol w:w="1618"/>
      </w:tblGrid>
      <w:tr w:rsidR="00E0262B" w14:paraId="178577AA" w14:textId="77777777" w:rsidTr="00E0262B">
        <w:trPr>
          <w:trHeight w:val="300"/>
        </w:trPr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413342" w14:textId="77777777" w:rsidR="00E0262B" w:rsidRDefault="00E0262B" w:rsidP="00E0262B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Criteria and Percentage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58409F" w14:textId="77777777" w:rsidR="00E0262B" w:rsidRDefault="00E0262B" w:rsidP="00E0262B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4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B3DED8" w14:textId="77777777" w:rsidR="00E0262B" w:rsidRDefault="00E0262B" w:rsidP="00E0262B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3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78B817" w14:textId="77777777" w:rsidR="00E0262B" w:rsidRDefault="00E0262B" w:rsidP="00E0262B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2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3B5053" w14:textId="77777777" w:rsidR="00E0262B" w:rsidRDefault="00E0262B" w:rsidP="00E0262B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1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</w:tr>
      <w:tr w:rsidR="00E0262B" w14:paraId="5A552F36" w14:textId="77777777" w:rsidTr="00E0262B">
        <w:trPr>
          <w:trHeight w:val="300"/>
        </w:trPr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4C83CE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  <w:p w14:paraId="706967E0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  <w:p w14:paraId="16C2E7E6" w14:textId="09CAEE0D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gramStart"/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CREATIVITY,</w:t>
            </w:r>
            <w:proofErr w:type="gramEnd"/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 xml:space="preserve"> AND DESIGN (</w:t>
            </w:r>
            <w:r w:rsidR="00F40B63"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20</w:t>
            </w: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%)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472F35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The web site has an exceptionally attractive and usable design. It is easy to locate all important elements. White space, graphic elements and/or alignment are used effectively to organize material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EAD721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The web site has an attractive and usable design. It is easy to locate most of the important elements. White space and/or alignment are used to organize material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4BBC6C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The web site has an attractive and usable design. It is easy to locate some of the important elements. White space and/or alignment are used to organize material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882DE3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The web site is poor in design. It is hard to locate important elements. The material was not organized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</w:tr>
      <w:tr w:rsidR="00E0262B" w14:paraId="0961D530" w14:textId="77777777" w:rsidTr="00E0262B">
        <w:trPr>
          <w:trHeight w:val="300"/>
        </w:trPr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010AFA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  <w:p w14:paraId="700EE2EC" w14:textId="4A5423C1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COMPLETENESS (</w:t>
            </w:r>
            <w:r w:rsidR="00F40B63"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10</w:t>
            </w: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%)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246A3B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All the necessary components that should be included are present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0BFB87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Most of the necessary components that should be included are present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BD3651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Some of the necessary components that should be included are present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D9BE2F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None of the necessary components that should be included were present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</w:tr>
      <w:tr w:rsidR="00E0262B" w14:paraId="5AF2A037" w14:textId="77777777" w:rsidTr="00E0262B">
        <w:trPr>
          <w:trHeight w:val="300"/>
        </w:trPr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3C4A30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  <w:p w14:paraId="68F6CC4E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  <w:p w14:paraId="5F08C75E" w14:textId="3C187F72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CONTENT (</w:t>
            </w:r>
            <w:r w:rsidR="00F40B63"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15</w:t>
            </w: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%)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D544BA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The site has a well- stated clear purpose and theme that is carried out throughout the site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BA7CC6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The site has a clearly stated purpose and theme but may have one or two elements that do not seem to be related to it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516C4E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The purpose and theme of the site is somewhat muddy or vague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B4C4E7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 xml:space="preserve">The site lacks </w:t>
            </w:r>
            <w:proofErr w:type="gramStart"/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a purpose</w:t>
            </w:r>
            <w:proofErr w:type="gramEnd"/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 xml:space="preserve"> and theme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</w:tr>
      <w:tr w:rsidR="00E0262B" w14:paraId="66C02B96" w14:textId="77777777" w:rsidTr="00E0262B">
        <w:trPr>
          <w:trHeight w:val="300"/>
        </w:trPr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F95711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  <w:p w14:paraId="008DEF09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  <w:p w14:paraId="2835D301" w14:textId="277D9545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 w:cs="Segoe UI"/>
                <w:sz w:val="20"/>
                <w:szCs w:val="20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GRAPHICS (</w:t>
            </w:r>
            <w:r w:rsidR="00F40B63"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15</w:t>
            </w: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%)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  <w:p w14:paraId="16B80002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</w:rPr>
            </w:pPr>
          </w:p>
          <w:p w14:paraId="0CF1E94C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</w:rPr>
            </w:pPr>
          </w:p>
          <w:p w14:paraId="6017E729" w14:textId="4302EF95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cs="Segoe UI"/>
              </w:rPr>
              <w:t xml:space="preserve">*Total </w:t>
            </w:r>
            <w:r w:rsidR="00343BF1">
              <w:rPr>
                <w:rStyle w:val="eop"/>
                <w:rFonts w:cs="Segoe UI"/>
              </w:rPr>
              <w:t>(6</w:t>
            </w:r>
            <w:r w:rsidR="00343BF1">
              <w:rPr>
                <w:rStyle w:val="eop"/>
              </w:rPr>
              <w:t xml:space="preserve">0) </w:t>
            </w:r>
            <w:r>
              <w:rPr>
                <w:rStyle w:val="eop"/>
                <w:rFonts w:cs="Segoe UI"/>
              </w:rPr>
              <w:t>score is x40% for midterm output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0C0742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Graphics are related to the theme/purpose of the site, are thoughtfully cropped, are of high quality and enhance reader interest or understanding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7F3B7B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Graphics are related to the theme/purpose of the site, are of good quality and enhance reader interest or understanding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19A29F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Graphics are related to the theme/purpose of the site and are of good quality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80656E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 xml:space="preserve">The site lacks </w:t>
            </w:r>
            <w:proofErr w:type="gramStart"/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a purpose</w:t>
            </w:r>
            <w:proofErr w:type="gramEnd"/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 xml:space="preserve"> and theme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</w:tr>
    </w:tbl>
    <w:p w14:paraId="411F6893" w14:textId="6B5C29D9" w:rsidR="00E0262B" w:rsidRDefault="00E0262B">
      <w:pPr>
        <w:spacing w:after="160" w:line="259" w:lineRule="auto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666F325F" w14:textId="58B3B602" w:rsidR="00C870BC" w:rsidRDefault="00E0262B">
      <w:pPr>
        <w:spacing w:after="160" w:line="259" w:lineRule="auto"/>
        <w:rPr>
          <w:rFonts w:ascii="Century Gothic" w:hAnsi="Century Gothic" w:cs="JansonTextLTStd-Roman"/>
          <w:b/>
          <w:bCs/>
          <w:sz w:val="20"/>
          <w:szCs w:val="20"/>
        </w:rPr>
      </w:pPr>
      <w:r>
        <w:rPr>
          <w:rFonts w:ascii="Century Gothic" w:hAnsi="Century Gothic" w:cs="JansonTextLTStd-Roman"/>
          <w:b/>
          <w:bCs/>
          <w:sz w:val="20"/>
          <w:szCs w:val="20"/>
        </w:rPr>
        <w:lastRenderedPageBreak/>
        <w:t xml:space="preserve">Finals: </w:t>
      </w:r>
      <w:r w:rsidR="00E06CC1">
        <w:rPr>
          <w:rFonts w:ascii="Century Gothic" w:hAnsi="Century Gothic" w:cs="JansonTextLTStd-Roman"/>
          <w:b/>
          <w:bCs/>
          <w:sz w:val="20"/>
          <w:szCs w:val="20"/>
        </w:rPr>
        <w:t xml:space="preserve">Rubrics for </w:t>
      </w:r>
      <w:r w:rsidR="00A05822">
        <w:rPr>
          <w:rFonts w:ascii="Century Gothic" w:hAnsi="Century Gothic" w:cs="JansonTextLTStd-Roman"/>
          <w:b/>
          <w:bCs/>
          <w:sz w:val="20"/>
          <w:szCs w:val="20"/>
        </w:rPr>
        <w:t>G</w:t>
      </w:r>
      <w:r w:rsidR="00E06CC1">
        <w:rPr>
          <w:rFonts w:ascii="Century Gothic" w:hAnsi="Century Gothic" w:cs="JansonTextLTStd-Roman"/>
          <w:b/>
          <w:bCs/>
          <w:sz w:val="20"/>
          <w:szCs w:val="20"/>
        </w:rPr>
        <w:t xml:space="preserve">rading the </w:t>
      </w:r>
      <w:proofErr w:type="spellStart"/>
      <w:r w:rsidR="005A1B05">
        <w:rPr>
          <w:rFonts w:ascii="Century Gothic" w:hAnsi="Century Gothic" w:cs="JansonTextLTStd-Roman"/>
          <w:b/>
          <w:bCs/>
          <w:sz w:val="20"/>
          <w:szCs w:val="20"/>
        </w:rPr>
        <w:t>Github</w:t>
      </w:r>
      <w:proofErr w:type="spellEnd"/>
      <w:r w:rsidR="005A1B05">
        <w:rPr>
          <w:rFonts w:ascii="Century Gothic" w:hAnsi="Century Gothic" w:cs="JansonTextLTStd-Roman"/>
          <w:b/>
          <w:bCs/>
          <w:sz w:val="20"/>
          <w:szCs w:val="20"/>
        </w:rPr>
        <w:t xml:space="preserve"> Published </w:t>
      </w:r>
      <w:r w:rsidR="00E06CC1">
        <w:rPr>
          <w:rFonts w:ascii="Century Gothic" w:hAnsi="Century Gothic" w:cs="JansonTextLTStd-Roman"/>
          <w:b/>
          <w:bCs/>
          <w:sz w:val="20"/>
          <w:szCs w:val="20"/>
        </w:rPr>
        <w:t xml:space="preserve">Website </w:t>
      </w:r>
    </w:p>
    <w:tbl>
      <w:tblPr>
        <w:tblStyle w:val="TableGrid"/>
        <w:tblpPr w:leftFromText="180" w:rightFromText="180" w:vertAnchor="page" w:horzAnchor="margin" w:tblpY="1945"/>
        <w:tblW w:w="8995" w:type="dxa"/>
        <w:tblLook w:val="04A0" w:firstRow="1" w:lastRow="0" w:firstColumn="1" w:lastColumn="0" w:noHBand="0" w:noVBand="1"/>
      </w:tblPr>
      <w:tblGrid>
        <w:gridCol w:w="1435"/>
        <w:gridCol w:w="2430"/>
        <w:gridCol w:w="1800"/>
        <w:gridCol w:w="1620"/>
        <w:gridCol w:w="1710"/>
      </w:tblGrid>
      <w:tr w:rsidR="007B5760" w14:paraId="1C1D5BA7" w14:textId="77777777" w:rsidTr="007B5760">
        <w:trPr>
          <w:cantSplit/>
          <w:trHeight w:val="173"/>
        </w:trPr>
        <w:tc>
          <w:tcPr>
            <w:tcW w:w="1435" w:type="dxa"/>
          </w:tcPr>
          <w:p w14:paraId="008EB95C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Cs/>
                <w:sz w:val="16"/>
                <w:szCs w:val="16"/>
              </w:rPr>
            </w:pPr>
          </w:p>
        </w:tc>
        <w:tc>
          <w:tcPr>
            <w:tcW w:w="2430" w:type="dxa"/>
          </w:tcPr>
          <w:p w14:paraId="7E69BB43" w14:textId="77777777" w:rsidR="007B5760" w:rsidRPr="00EC1007" w:rsidRDefault="007B5760" w:rsidP="007B5760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4</w:t>
            </w:r>
          </w:p>
        </w:tc>
        <w:tc>
          <w:tcPr>
            <w:tcW w:w="1800" w:type="dxa"/>
          </w:tcPr>
          <w:p w14:paraId="3941E610" w14:textId="77777777" w:rsidR="007B5760" w:rsidRPr="00EC1007" w:rsidRDefault="007B5760" w:rsidP="007B5760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3</w:t>
            </w:r>
          </w:p>
        </w:tc>
        <w:tc>
          <w:tcPr>
            <w:tcW w:w="1620" w:type="dxa"/>
          </w:tcPr>
          <w:p w14:paraId="3023C868" w14:textId="77777777" w:rsidR="007B5760" w:rsidRPr="00EC1007" w:rsidRDefault="007B5760" w:rsidP="007B5760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2</w:t>
            </w:r>
          </w:p>
        </w:tc>
        <w:tc>
          <w:tcPr>
            <w:tcW w:w="1710" w:type="dxa"/>
          </w:tcPr>
          <w:p w14:paraId="67CC1A64" w14:textId="77777777" w:rsidR="007B5760" w:rsidRPr="00EC1007" w:rsidRDefault="007B5760" w:rsidP="007B5760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1</w:t>
            </w:r>
          </w:p>
        </w:tc>
      </w:tr>
      <w:tr w:rsidR="007B5760" w14:paraId="7DC4DB72" w14:textId="77777777" w:rsidTr="007B5760">
        <w:trPr>
          <w:cantSplit/>
          <w:trHeight w:val="1793"/>
        </w:trPr>
        <w:tc>
          <w:tcPr>
            <w:tcW w:w="1435" w:type="dxa"/>
          </w:tcPr>
          <w:p w14:paraId="2D51C9AB" w14:textId="77777777" w:rsidR="007B5760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Content &amp; Accuracy</w:t>
            </w:r>
            <w:r>
              <w:rPr>
                <w:rFonts w:ascii="Century Gothic" w:hAnsi="Century Gothic" w:cs="JansonTextLTStd-Roman"/>
                <w:b/>
                <w:sz w:val="16"/>
                <w:szCs w:val="16"/>
              </w:rPr>
              <w:t>,</w:t>
            </w:r>
          </w:p>
          <w:p w14:paraId="35B28135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Spelling &amp; Grammar</w:t>
            </w:r>
            <w:r>
              <w:rPr>
                <w:rFonts w:ascii="Century Gothic" w:hAnsi="Century Gothic" w:cs="JansonTextLTStd-Roman"/>
                <w:b/>
                <w:sz w:val="16"/>
                <w:szCs w:val="16"/>
              </w:rPr>
              <w:t xml:space="preserve"> (20%)</w:t>
            </w:r>
          </w:p>
        </w:tc>
        <w:tc>
          <w:tcPr>
            <w:tcW w:w="2430" w:type="dxa"/>
          </w:tcPr>
          <w:p w14:paraId="1C13B129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site has a well- stated clear purpose and theme that is carried out throughout the site.</w:t>
            </w:r>
          </w:p>
          <w:p w14:paraId="3A8042BE" w14:textId="77777777" w:rsidR="007B5760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All information provided by the </w:t>
            </w:r>
            <w:proofErr w:type="gramStart"/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student</w:t>
            </w:r>
            <w:proofErr w:type="gramEnd"/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on the Web site is accurate and all the requirements of the assignment have been met.</w:t>
            </w:r>
          </w:p>
          <w:p w14:paraId="658D4C7C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re are no errors in spelling, punctuation, or grammar in the final draft of the Web site.</w:t>
            </w:r>
          </w:p>
        </w:tc>
        <w:tc>
          <w:tcPr>
            <w:tcW w:w="1800" w:type="dxa"/>
          </w:tcPr>
          <w:p w14:paraId="78BC2C9A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site has a clearly stated purpose and theme but may have one or two elements that do not seem to be related to it.</w:t>
            </w:r>
          </w:p>
          <w:p w14:paraId="6607FDF0" w14:textId="77777777" w:rsidR="007B5760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Most of the information provided by the </w:t>
            </w:r>
            <w:proofErr w:type="gramStart"/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student</w:t>
            </w:r>
            <w:proofErr w:type="gramEnd"/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on the Web site were </w:t>
            </w:r>
            <w:r>
              <w:rPr>
                <w:rFonts w:asciiTheme="majorHAnsi" w:hAnsiTheme="majorHAnsi" w:cstheme="majorHAnsi"/>
                <w:bCs/>
                <w:sz w:val="16"/>
                <w:szCs w:val="16"/>
              </w:rPr>
              <w:t>a</w:t>
            </w: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ccurate and most of </w:t>
            </w:r>
            <w:proofErr w:type="gramStart"/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all</w:t>
            </w:r>
            <w:proofErr w:type="gramEnd"/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requirements of the assignment have been met.</w:t>
            </w:r>
          </w:p>
          <w:p w14:paraId="5BA5D2E7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re are 1-3 errors in spelling, punctuation, or grammar in the final draft of the Web site.</w:t>
            </w:r>
          </w:p>
        </w:tc>
        <w:tc>
          <w:tcPr>
            <w:tcW w:w="1620" w:type="dxa"/>
          </w:tcPr>
          <w:p w14:paraId="0398C548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purpose and theme of the site is somewhat muddy or vague.</w:t>
            </w:r>
          </w:p>
          <w:p w14:paraId="16D51B13" w14:textId="77777777" w:rsidR="007B5760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Some of the information provided by the </w:t>
            </w:r>
            <w:proofErr w:type="gramStart"/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student</w:t>
            </w:r>
            <w:proofErr w:type="gramEnd"/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on the Web site were accurate and some requirements of the assignment have been met.</w:t>
            </w:r>
          </w:p>
          <w:p w14:paraId="087C590F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re are 4-5 errors in spelling, punctuation, or grammar in the final draft of the Web site.</w:t>
            </w:r>
          </w:p>
        </w:tc>
        <w:tc>
          <w:tcPr>
            <w:tcW w:w="1710" w:type="dxa"/>
          </w:tcPr>
          <w:p w14:paraId="25714DEC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The site lacks </w:t>
            </w:r>
            <w:proofErr w:type="gramStart"/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a purpose</w:t>
            </w:r>
            <w:proofErr w:type="gramEnd"/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and theme.</w:t>
            </w:r>
          </w:p>
          <w:p w14:paraId="06C7166D" w14:textId="77777777" w:rsidR="007B5760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All the information provided were not accurate and requirements of the assignment were not met.</w:t>
            </w:r>
          </w:p>
          <w:p w14:paraId="1EB41636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re are more than 5 errors in spelling, punctuation, or grammar in the final draft of the Web site.</w:t>
            </w:r>
          </w:p>
        </w:tc>
      </w:tr>
      <w:tr w:rsidR="007B5760" w14:paraId="4262E8CD" w14:textId="77777777" w:rsidTr="007B5760">
        <w:trPr>
          <w:cantSplit/>
          <w:trHeight w:val="1460"/>
        </w:trPr>
        <w:tc>
          <w:tcPr>
            <w:tcW w:w="1435" w:type="dxa"/>
          </w:tcPr>
          <w:p w14:paraId="0423AFB6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Cs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Layout</w:t>
            </w:r>
            <w:r>
              <w:rPr>
                <w:rFonts w:ascii="Century Gothic" w:hAnsi="Century Gothic" w:cs="JansonTextLTStd-Roman"/>
                <w:b/>
                <w:sz w:val="16"/>
                <w:szCs w:val="16"/>
              </w:rPr>
              <w:t xml:space="preserve"> (15%)</w:t>
            </w:r>
          </w:p>
        </w:tc>
        <w:tc>
          <w:tcPr>
            <w:tcW w:w="2430" w:type="dxa"/>
          </w:tcPr>
          <w:p w14:paraId="68188001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Web site has an exceptionally attractive and usable layout. It is easy to locate all important elements. White space, graphic elements and/or alignment are used effectively to organize material.</w:t>
            </w:r>
          </w:p>
        </w:tc>
        <w:tc>
          <w:tcPr>
            <w:tcW w:w="1800" w:type="dxa"/>
          </w:tcPr>
          <w:p w14:paraId="0EF38A9F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Web pages have an attractive and usable layout. It is easy to locate all important elements.</w:t>
            </w:r>
          </w:p>
        </w:tc>
        <w:tc>
          <w:tcPr>
            <w:tcW w:w="1620" w:type="dxa"/>
          </w:tcPr>
          <w:p w14:paraId="3019AA96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Web pages have a usable layout but may appear busy or boring. It is easy to locate most of the important elements.</w:t>
            </w:r>
          </w:p>
        </w:tc>
        <w:tc>
          <w:tcPr>
            <w:tcW w:w="1710" w:type="dxa"/>
          </w:tcPr>
          <w:p w14:paraId="63B21881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Web pages are cluttered looking or confusing. It is often difficult to locate important elements.</w:t>
            </w:r>
          </w:p>
        </w:tc>
      </w:tr>
      <w:tr w:rsidR="007B5760" w14:paraId="2B546B4B" w14:textId="77777777" w:rsidTr="007B5760">
        <w:trPr>
          <w:cantSplit/>
          <w:trHeight w:val="1433"/>
        </w:trPr>
        <w:tc>
          <w:tcPr>
            <w:tcW w:w="1435" w:type="dxa"/>
          </w:tcPr>
          <w:p w14:paraId="6789D570" w14:textId="77777777" w:rsidR="007B5760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Theme &amp; Consistency (Color Choices, Background)</w:t>
            </w:r>
          </w:p>
          <w:p w14:paraId="2DCE2924" w14:textId="77777777" w:rsidR="007B5760" w:rsidRPr="00FC60BA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 w:rsidRPr="00FC60BA">
              <w:rPr>
                <w:rFonts w:ascii="Century Gothic" w:hAnsi="Century Gothic" w:cs="JansonTextLTStd-Roman"/>
                <w:b/>
                <w:sz w:val="16"/>
                <w:szCs w:val="16"/>
              </w:rPr>
              <w:t>(10%)</w:t>
            </w:r>
          </w:p>
        </w:tc>
        <w:tc>
          <w:tcPr>
            <w:tcW w:w="2430" w:type="dxa"/>
          </w:tcPr>
          <w:p w14:paraId="590D22CB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 xml:space="preserve">• Website uses a consistent color scheme throughout the website. </w:t>
            </w:r>
          </w:p>
          <w:p w14:paraId="67FCA1FB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 xml:space="preserve">• Less than three fonts are </w:t>
            </w:r>
            <w:proofErr w:type="gramStart"/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used</w:t>
            </w:r>
            <w:proofErr w:type="gramEnd"/>
            <w:r w:rsidRPr="00EC1007">
              <w:rPr>
                <w:rFonts w:asciiTheme="majorHAnsi" w:hAnsiTheme="majorHAnsi" w:cstheme="majorHAnsi"/>
                <w:sz w:val="16"/>
                <w:szCs w:val="16"/>
              </w:rPr>
              <w:t xml:space="preserve"> and they consistently highlight titles and have readable content. </w:t>
            </w:r>
          </w:p>
          <w:p w14:paraId="61DF0B06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• Pages all seem related.</w:t>
            </w:r>
          </w:p>
        </w:tc>
        <w:tc>
          <w:tcPr>
            <w:tcW w:w="1800" w:type="dxa"/>
          </w:tcPr>
          <w:p w14:paraId="44B6D426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 xml:space="preserve">• Website has a color scheme. </w:t>
            </w:r>
          </w:p>
          <w:p w14:paraId="34F59005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• Less than three fonts are used.</w:t>
            </w:r>
          </w:p>
        </w:tc>
        <w:tc>
          <w:tcPr>
            <w:tcW w:w="1620" w:type="dxa"/>
          </w:tcPr>
          <w:p w14:paraId="4BA2DDF7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• Website uses a color scheme, but not all pages are the same.</w:t>
            </w:r>
          </w:p>
          <w:p w14:paraId="422A37E1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• Less than three fonts are used within the website.</w:t>
            </w:r>
          </w:p>
        </w:tc>
        <w:tc>
          <w:tcPr>
            <w:tcW w:w="1710" w:type="dxa"/>
          </w:tcPr>
          <w:p w14:paraId="68AE82D6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• Website has randomly chosen elements throughout.</w:t>
            </w:r>
          </w:p>
          <w:p w14:paraId="09DE2C41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• More than three fonts are used within the website.</w:t>
            </w:r>
          </w:p>
        </w:tc>
      </w:tr>
      <w:tr w:rsidR="007B5760" w14:paraId="76B55BC8" w14:textId="77777777" w:rsidTr="007B5760">
        <w:trPr>
          <w:cantSplit/>
          <w:trHeight w:val="1703"/>
        </w:trPr>
        <w:tc>
          <w:tcPr>
            <w:tcW w:w="1435" w:type="dxa"/>
          </w:tcPr>
          <w:p w14:paraId="60A4E021" w14:textId="465A8C1A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Cs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Creativity &amp; Design</w:t>
            </w:r>
            <w:r w:rsidR="005A1B05">
              <w:rPr>
                <w:rFonts w:ascii="Century Gothic" w:hAnsi="Century Gothic" w:cs="JansonTextLTStd-Roman"/>
                <w:b/>
                <w:sz w:val="16"/>
                <w:szCs w:val="16"/>
              </w:rPr>
              <w:t xml:space="preserve">/ Innovation </w:t>
            </w: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(Graphics)</w:t>
            </w:r>
            <w:r>
              <w:rPr>
                <w:rFonts w:ascii="Century Gothic" w:hAnsi="Century Gothic" w:cs="JansonTextLTStd-Roman"/>
                <w:b/>
                <w:sz w:val="16"/>
                <w:szCs w:val="16"/>
              </w:rPr>
              <w:t xml:space="preserve"> (15%)</w:t>
            </w:r>
          </w:p>
        </w:tc>
        <w:tc>
          <w:tcPr>
            <w:tcW w:w="2430" w:type="dxa"/>
          </w:tcPr>
          <w:p w14:paraId="3037418F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The web site has an exceptionally attractive and usable design. It is easy to locate all important elements. White space, graphic elements and/or alignment are used effectively to organize material.</w:t>
            </w:r>
          </w:p>
        </w:tc>
        <w:tc>
          <w:tcPr>
            <w:tcW w:w="1800" w:type="dxa"/>
          </w:tcPr>
          <w:p w14:paraId="52DAD02F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The web site has an attractive and usable design. It is easy to locate most of the important elements. White space and/or alignment are used to organize material.</w:t>
            </w:r>
          </w:p>
        </w:tc>
        <w:tc>
          <w:tcPr>
            <w:tcW w:w="1620" w:type="dxa"/>
          </w:tcPr>
          <w:p w14:paraId="2F716E9F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The web site has an attractive and usable design. It is easy to locate some of the important elements. White space and/or alignment are used to organize material</w:t>
            </w:r>
          </w:p>
        </w:tc>
        <w:tc>
          <w:tcPr>
            <w:tcW w:w="1710" w:type="dxa"/>
          </w:tcPr>
          <w:p w14:paraId="2DAD918B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The web site is poor in design. It is hard to locate important elements. The material was not organized.</w:t>
            </w:r>
          </w:p>
        </w:tc>
      </w:tr>
      <w:tr w:rsidR="007B5760" w14:paraId="7BE95491" w14:textId="77777777" w:rsidTr="007B5760">
        <w:trPr>
          <w:cantSplit/>
          <w:trHeight w:val="1010"/>
        </w:trPr>
        <w:tc>
          <w:tcPr>
            <w:tcW w:w="1435" w:type="dxa"/>
          </w:tcPr>
          <w:p w14:paraId="268F0324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Navigation</w:t>
            </w:r>
            <w:r>
              <w:rPr>
                <w:rFonts w:ascii="Century Gothic" w:hAnsi="Century Gothic" w:cs="JansonTextLTStd-Roman"/>
                <w:b/>
                <w:sz w:val="16"/>
                <w:szCs w:val="16"/>
              </w:rPr>
              <w:t xml:space="preserve"> (10%)</w:t>
            </w:r>
          </w:p>
        </w:tc>
        <w:tc>
          <w:tcPr>
            <w:tcW w:w="2430" w:type="dxa"/>
          </w:tcPr>
          <w:p w14:paraId="57783CBD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Links are clearly labeled, consistently placed, and allow the reader to easily move from page to page.</w:t>
            </w:r>
          </w:p>
        </w:tc>
        <w:tc>
          <w:tcPr>
            <w:tcW w:w="1800" w:type="dxa"/>
          </w:tcPr>
          <w:p w14:paraId="3ABF157F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• Links are labeled and allow the reader to easily move from page to page.</w:t>
            </w:r>
          </w:p>
        </w:tc>
        <w:tc>
          <w:tcPr>
            <w:tcW w:w="1620" w:type="dxa"/>
          </w:tcPr>
          <w:p w14:paraId="4FA8861F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Links allow the reader to move from page to page, but some links seem to be missing.</w:t>
            </w:r>
          </w:p>
        </w:tc>
        <w:tc>
          <w:tcPr>
            <w:tcW w:w="1710" w:type="dxa"/>
          </w:tcPr>
          <w:p w14:paraId="0F2E3D10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 xml:space="preserve">Links seem to be missing and don’t allow </w:t>
            </w:r>
            <w:proofErr w:type="gramStart"/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the ready</w:t>
            </w:r>
            <w:proofErr w:type="gramEnd"/>
            <w:r w:rsidRPr="00EC1007">
              <w:rPr>
                <w:rFonts w:asciiTheme="majorHAnsi" w:hAnsiTheme="majorHAnsi" w:cstheme="majorHAnsi"/>
                <w:sz w:val="16"/>
                <w:szCs w:val="16"/>
              </w:rPr>
              <w:t xml:space="preserve"> to easily navigate.</w:t>
            </w:r>
          </w:p>
        </w:tc>
      </w:tr>
      <w:tr w:rsidR="007B5760" w14:paraId="1A44CA87" w14:textId="77777777" w:rsidTr="007B5760">
        <w:trPr>
          <w:cantSplit/>
          <w:trHeight w:val="2240"/>
        </w:trPr>
        <w:tc>
          <w:tcPr>
            <w:tcW w:w="1435" w:type="dxa"/>
          </w:tcPr>
          <w:p w14:paraId="415E4300" w14:textId="77777777" w:rsidR="007B5760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Coding Style (HTML, CSS, JS)</w:t>
            </w:r>
          </w:p>
          <w:p w14:paraId="583D2872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>
              <w:rPr>
                <w:rFonts w:ascii="Century Gothic" w:hAnsi="Century Gothic" w:cs="JansonTextLTStd-Roman"/>
                <w:b/>
                <w:sz w:val="16"/>
                <w:szCs w:val="16"/>
              </w:rPr>
              <w:t>(15%)</w:t>
            </w:r>
          </w:p>
        </w:tc>
        <w:tc>
          <w:tcPr>
            <w:tcW w:w="2430" w:type="dxa"/>
          </w:tcPr>
          <w:p w14:paraId="3D458843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coding style used was 100% readable. It follows the standard in using HTML 5 Semantics and CSS 3 Layout tags. All tags utilized were efficient, usable, and recommended for future references.</w:t>
            </w:r>
            <w:r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Established JS.</w:t>
            </w:r>
          </w:p>
        </w:tc>
        <w:tc>
          <w:tcPr>
            <w:tcW w:w="1800" w:type="dxa"/>
          </w:tcPr>
          <w:p w14:paraId="2F894CEE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coding style used was 70% readable. It follows the standard in using HTML 5 Semantics and CSS 3 Layout tags. Most tags utilized were efficient, usable, and recommended for future references.</w:t>
            </w:r>
            <w:r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Some JS.</w:t>
            </w:r>
          </w:p>
        </w:tc>
        <w:tc>
          <w:tcPr>
            <w:tcW w:w="1620" w:type="dxa"/>
          </w:tcPr>
          <w:p w14:paraId="41591117" w14:textId="77777777" w:rsidR="007B5760" w:rsidRPr="00EC1007" w:rsidRDefault="007B5760" w:rsidP="007B5760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coding style used was 50% readable. It follows the standard in using HTML 5 Semantics and CSS 3 Layout tags. Some tags utilized were efficient, usable, and recommended for future references.</w:t>
            </w:r>
            <w:r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Some JS.</w:t>
            </w:r>
          </w:p>
        </w:tc>
        <w:tc>
          <w:tcPr>
            <w:tcW w:w="1710" w:type="dxa"/>
          </w:tcPr>
          <w:p w14:paraId="10F175E7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coding style used was not readable. It does not follow the standard in using HTML 5 Semantics and CSS 3 Layout tags. Tags utilized were not efficient, usable and cannot be recommended for future references.</w:t>
            </w:r>
            <w:r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0 JS.</w:t>
            </w:r>
          </w:p>
        </w:tc>
      </w:tr>
      <w:tr w:rsidR="007B5760" w14:paraId="64BA3DC8" w14:textId="77777777" w:rsidTr="007B5760">
        <w:trPr>
          <w:cantSplit/>
          <w:trHeight w:val="440"/>
        </w:trPr>
        <w:tc>
          <w:tcPr>
            <w:tcW w:w="1435" w:type="dxa"/>
          </w:tcPr>
          <w:p w14:paraId="5C1A6BF1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>
              <w:rPr>
                <w:rFonts w:ascii="Century Gothic" w:hAnsi="Century Gothic" w:cs="JansonTextLTStd-Roman"/>
                <w:b/>
                <w:sz w:val="16"/>
                <w:szCs w:val="16"/>
              </w:rPr>
              <w:t>Responsiveness (15%)</w:t>
            </w:r>
          </w:p>
        </w:tc>
        <w:tc>
          <w:tcPr>
            <w:tcW w:w="2430" w:type="dxa"/>
          </w:tcPr>
          <w:p w14:paraId="7CABE0A7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Cs/>
                <w:sz w:val="16"/>
                <w:szCs w:val="16"/>
              </w:rPr>
              <w:t>Responsive in all viewports with no errors</w:t>
            </w:r>
          </w:p>
        </w:tc>
        <w:tc>
          <w:tcPr>
            <w:tcW w:w="1800" w:type="dxa"/>
          </w:tcPr>
          <w:p w14:paraId="68D65A48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Responsive with deceivable errors </w:t>
            </w:r>
          </w:p>
        </w:tc>
        <w:tc>
          <w:tcPr>
            <w:tcW w:w="1620" w:type="dxa"/>
          </w:tcPr>
          <w:p w14:paraId="0252607D" w14:textId="77777777" w:rsidR="007B5760" w:rsidRPr="00EC1007" w:rsidRDefault="007B5760" w:rsidP="007B5760">
            <w:pPr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Cs/>
                <w:sz w:val="16"/>
                <w:szCs w:val="16"/>
              </w:rPr>
              <w:t>Responsive with many errors</w:t>
            </w:r>
          </w:p>
        </w:tc>
        <w:tc>
          <w:tcPr>
            <w:tcW w:w="1710" w:type="dxa"/>
          </w:tcPr>
          <w:p w14:paraId="2D4C5734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Cs/>
                <w:sz w:val="16"/>
                <w:szCs w:val="16"/>
              </w:rPr>
              <w:t>Not responsive.</w:t>
            </w:r>
          </w:p>
        </w:tc>
      </w:tr>
      <w:tr w:rsidR="009F55D0" w14:paraId="764B6FC2" w14:textId="77777777" w:rsidTr="007B5760">
        <w:trPr>
          <w:cantSplit/>
          <w:trHeight w:val="440"/>
        </w:trPr>
        <w:tc>
          <w:tcPr>
            <w:tcW w:w="1435" w:type="dxa"/>
          </w:tcPr>
          <w:p w14:paraId="353D7854" w14:textId="79E088F2" w:rsidR="009F55D0" w:rsidRDefault="009F55D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proofErr w:type="spellStart"/>
            <w:r>
              <w:rPr>
                <w:rFonts w:ascii="Century Gothic" w:hAnsi="Century Gothic" w:cs="JansonTextLTStd-Roman"/>
                <w:b/>
                <w:sz w:val="16"/>
                <w:szCs w:val="16"/>
              </w:rPr>
              <w:t>Prsentation</w:t>
            </w:r>
            <w:proofErr w:type="spellEnd"/>
            <w:r>
              <w:rPr>
                <w:rFonts w:ascii="Century Gothic" w:hAnsi="Century Gothic" w:cs="JansonTextLTStd-Roman"/>
                <w:b/>
                <w:sz w:val="16"/>
                <w:szCs w:val="16"/>
              </w:rPr>
              <w:t xml:space="preserve"> (2</w:t>
            </w:r>
            <w:r w:rsidR="00DD2D86">
              <w:rPr>
                <w:rFonts w:ascii="Century Gothic" w:hAnsi="Century Gothic" w:cs="JansonTextLTStd-Roman"/>
                <w:b/>
                <w:sz w:val="16"/>
                <w:szCs w:val="16"/>
              </w:rPr>
              <w:t>5</w:t>
            </w:r>
            <w:r>
              <w:rPr>
                <w:rFonts w:ascii="Century Gothic" w:hAnsi="Century Gothic" w:cs="JansonTextLTStd-Roman"/>
                <w:b/>
                <w:sz w:val="16"/>
                <w:szCs w:val="16"/>
              </w:rPr>
              <w:t>%)</w:t>
            </w:r>
          </w:p>
        </w:tc>
        <w:tc>
          <w:tcPr>
            <w:tcW w:w="2430" w:type="dxa"/>
          </w:tcPr>
          <w:p w14:paraId="123DED89" w14:textId="6F777B59" w:rsidR="009F55D0" w:rsidRDefault="009F55D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Cs/>
                <w:sz w:val="16"/>
                <w:szCs w:val="16"/>
              </w:rPr>
              <w:t>Check rubrics below</w:t>
            </w:r>
          </w:p>
        </w:tc>
        <w:tc>
          <w:tcPr>
            <w:tcW w:w="1800" w:type="dxa"/>
          </w:tcPr>
          <w:p w14:paraId="6CCE4B07" w14:textId="77777777" w:rsidR="009F55D0" w:rsidRDefault="009F55D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620" w:type="dxa"/>
          </w:tcPr>
          <w:p w14:paraId="41213677" w14:textId="77777777" w:rsidR="009F55D0" w:rsidRDefault="009F55D0" w:rsidP="007B5760">
            <w:pPr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710" w:type="dxa"/>
          </w:tcPr>
          <w:p w14:paraId="323354DD" w14:textId="77777777" w:rsidR="009F55D0" w:rsidRDefault="009F55D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</w:tr>
    </w:tbl>
    <w:p w14:paraId="35FB6A0B" w14:textId="27597351" w:rsidR="007477CD" w:rsidRDefault="007477CD" w:rsidP="00072C2D">
      <w:pPr>
        <w:autoSpaceDE w:val="0"/>
        <w:autoSpaceDN w:val="0"/>
        <w:adjustRightInd w:val="0"/>
        <w:rPr>
          <w:bCs/>
          <w:sz w:val="22"/>
          <w:szCs w:val="22"/>
        </w:rPr>
      </w:pPr>
    </w:p>
    <w:sectPr w:rsidR="007477CD" w:rsidSect="00553ABD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80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A893B9" w14:textId="77777777" w:rsidR="007510B7" w:rsidRDefault="007510B7">
      <w:r>
        <w:separator/>
      </w:r>
    </w:p>
  </w:endnote>
  <w:endnote w:type="continuationSeparator" w:id="0">
    <w:p w14:paraId="5EB68B1E" w14:textId="77777777" w:rsidR="007510B7" w:rsidRDefault="007510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  <w:sig w:usb0="00000001" w:usb1="5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JansonTextLTStd-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5C082B" w14:textId="6B9BF271" w:rsidR="009A1A2A" w:rsidRDefault="00A0658D">
    <w:pPr>
      <w:pStyle w:val="Footer"/>
    </w:pPr>
    <w:r>
      <w:rPr>
        <w:rFonts w:eastAsia="Calibri"/>
        <w:iCs/>
        <w:noProof/>
        <w:shd w:val="clear" w:color="auto" w:fill="FFFFFF"/>
      </w:rPr>
      <w:drawing>
        <wp:anchor distT="0" distB="0" distL="114300" distR="114300" simplePos="0" relativeHeight="251664384" behindDoc="1" locked="0" layoutInCell="1" allowOverlap="1" wp14:anchorId="58B0C19D" wp14:editId="49FE8F27">
          <wp:simplePos x="0" y="0"/>
          <wp:positionH relativeFrom="margin">
            <wp:posOffset>5844540</wp:posOffset>
          </wp:positionH>
          <wp:positionV relativeFrom="paragraph">
            <wp:posOffset>-29845</wp:posOffset>
          </wp:positionV>
          <wp:extent cx="530895" cy="502920"/>
          <wp:effectExtent l="0" t="0" r="254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0895" cy="502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37664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69A4448" wp14:editId="0F708B48">
              <wp:simplePos x="0" y="0"/>
              <wp:positionH relativeFrom="column">
                <wp:posOffset>-914400</wp:posOffset>
              </wp:positionH>
              <wp:positionV relativeFrom="paragraph">
                <wp:posOffset>-53340</wp:posOffset>
              </wp:positionV>
              <wp:extent cx="7429500" cy="0"/>
              <wp:effectExtent l="9525" t="13335" r="9525" b="571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295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9E8CCF8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in,-4.2pt" to="513pt,-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" strokecolor="maroon" strokeweight="1.5pt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475A25" w14:textId="0617B634" w:rsidR="00904926" w:rsidRDefault="00904926" w:rsidP="002C0EC0">
    <w:pPr>
      <w:pStyle w:val="Footer"/>
      <w:tabs>
        <w:tab w:val="clear" w:pos="4320"/>
        <w:tab w:val="clear" w:pos="8640"/>
        <w:tab w:val="right" w:pos="9000"/>
      </w:tabs>
    </w:pPr>
    <w:r>
      <w:rPr>
        <w:rFonts w:eastAsia="Calibri"/>
        <w:iCs/>
        <w:noProof/>
        <w:shd w:val="clear" w:color="auto" w:fill="FFFFFF"/>
      </w:rPr>
      <w:drawing>
        <wp:anchor distT="0" distB="0" distL="114300" distR="114300" simplePos="0" relativeHeight="251672576" behindDoc="1" locked="0" layoutInCell="1" allowOverlap="1" wp14:anchorId="48EB84AA" wp14:editId="5C8F0530">
          <wp:simplePos x="0" y="0"/>
          <wp:positionH relativeFrom="margin">
            <wp:posOffset>5844540</wp:posOffset>
          </wp:positionH>
          <wp:positionV relativeFrom="paragraph">
            <wp:posOffset>-182880</wp:posOffset>
          </wp:positionV>
          <wp:extent cx="530860" cy="502920"/>
          <wp:effectExtent l="0" t="0" r="2540" b="0"/>
          <wp:wrapNone/>
          <wp:docPr id="180319895" name="Picture 180319895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319895" name="Picture 180319895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0860" cy="502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C308421" wp14:editId="01EDF8F7">
              <wp:simplePos x="0" y="0"/>
              <wp:positionH relativeFrom="column">
                <wp:posOffset>-929640</wp:posOffset>
              </wp:positionH>
              <wp:positionV relativeFrom="paragraph">
                <wp:posOffset>-215900</wp:posOffset>
              </wp:positionV>
              <wp:extent cx="7429500" cy="0"/>
              <wp:effectExtent l="0" t="0" r="0" b="0"/>
              <wp:wrapNone/>
              <wp:docPr id="737286166" name="Straight Connector 737286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295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83330CD" id="Straight Connector 737286166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3.2pt,-17pt" to="511.8pt,-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" strokecolor="maroon" strokeweight="1.5pt"/>
          </w:pict>
        </mc:Fallback>
      </mc:AlternateContent>
    </w:r>
    <w:r w:rsidR="002C0EC0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F827AD" w14:textId="77777777" w:rsidR="007510B7" w:rsidRDefault="007510B7">
      <w:r>
        <w:separator/>
      </w:r>
    </w:p>
  </w:footnote>
  <w:footnote w:type="continuationSeparator" w:id="0">
    <w:p w14:paraId="07AC6BCA" w14:textId="77777777" w:rsidR="007510B7" w:rsidRDefault="007510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3A5AB1" w14:textId="6A232024" w:rsidR="009A1A2A" w:rsidRPr="00943DC1" w:rsidRDefault="00B37664" w:rsidP="001A6B31">
    <w:pPr>
      <w:pStyle w:val="Header"/>
      <w:tabs>
        <w:tab w:val="clear" w:pos="4320"/>
        <w:tab w:val="center" w:pos="2970"/>
      </w:tabs>
      <w:ind w:right="-540" w:firstLine="720"/>
      <w:jc w:val="right"/>
      <w:rPr>
        <w:b/>
      </w:rPr>
    </w:pPr>
    <w:r w:rsidRPr="00943DC1">
      <w:rPr>
        <w:b/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6142887" wp14:editId="41E9B073">
              <wp:simplePos x="0" y="0"/>
              <wp:positionH relativeFrom="column">
                <wp:posOffset>5829300</wp:posOffset>
              </wp:positionH>
              <wp:positionV relativeFrom="paragraph">
                <wp:posOffset>-457200</wp:posOffset>
              </wp:positionV>
              <wp:extent cx="0" cy="10058400"/>
              <wp:effectExtent l="9525" t="9525" r="9525" b="9525"/>
              <wp:wrapNone/>
              <wp:docPr id="9" name="Straight Connector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1388C9" id="Straight Connector 9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9pt,-36pt" to="459pt,75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" strokecolor="maroon" strokeweight="1.5pt"/>
          </w:pict>
        </mc:Fallback>
      </mc:AlternateContent>
    </w:r>
    <w:r w:rsidRPr="00943DC1">
      <w:rPr>
        <w:b/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E63879B" wp14:editId="33A58342">
              <wp:simplePos x="0" y="0"/>
              <wp:positionH relativeFrom="column">
                <wp:posOffset>-114300</wp:posOffset>
              </wp:positionH>
              <wp:positionV relativeFrom="paragraph">
                <wp:posOffset>-457200</wp:posOffset>
              </wp:positionV>
              <wp:extent cx="0" cy="10058400"/>
              <wp:effectExtent l="9525" t="9525" r="9525" b="9525"/>
              <wp:wrapNone/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4585CF0" id="Straight Connector 8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-36pt" to="-9pt,75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" strokecolor="maroon" strokeweight="1.5pt"/>
          </w:pict>
        </mc:Fallback>
      </mc:AlternateContent>
    </w:r>
    <w:r w:rsidRPr="00943DC1">
      <w:rPr>
        <w:b/>
      </w:rPr>
      <w:t xml:space="preserve"> </w:t>
    </w:r>
  </w:p>
  <w:p w14:paraId="24B61EA8" w14:textId="23701902" w:rsidR="009A1A2A" w:rsidRPr="003E1435" w:rsidRDefault="00B37664" w:rsidP="00943DC1">
    <w:pPr>
      <w:pStyle w:val="Header"/>
      <w:ind w:right="360"/>
      <w:jc w:val="center"/>
      <w:rPr>
        <w:b/>
        <w:sz w:val="10"/>
        <w:szCs w:val="10"/>
      </w:rPr>
    </w:pPr>
    <w:r w:rsidRPr="003E1435">
      <w:rPr>
        <w:b/>
        <w:noProof/>
        <w:sz w:val="10"/>
        <w:szCs w:val="1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B560080" wp14:editId="111666BD">
              <wp:simplePos x="0" y="0"/>
              <wp:positionH relativeFrom="column">
                <wp:posOffset>-914400</wp:posOffset>
              </wp:positionH>
              <wp:positionV relativeFrom="paragraph">
                <wp:posOffset>53340</wp:posOffset>
              </wp:positionV>
              <wp:extent cx="7429500" cy="0"/>
              <wp:effectExtent l="9525" t="5715" r="9525" b="13335"/>
              <wp:wrapNone/>
              <wp:docPr id="7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295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886DDC" id="Straight Connector 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in,4.2pt" to="513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" strokecolor="maroon" strokeweight="1.5pt"/>
          </w:pict>
        </mc:Fallback>
      </mc:AlternateContent>
    </w:r>
  </w:p>
  <w:p w14:paraId="79C2CB26" w14:textId="7F072F7F" w:rsidR="009A1A2A" w:rsidRPr="003E1435" w:rsidRDefault="00B37664" w:rsidP="00943DC1">
    <w:pPr>
      <w:pStyle w:val="Header"/>
      <w:ind w:right="360"/>
      <w:jc w:val="center"/>
      <w:rPr>
        <w:b/>
        <w:color w:val="800000"/>
        <w:sz w:val="28"/>
        <w:szCs w:val="28"/>
      </w:rPr>
    </w:pPr>
    <w:r w:rsidRPr="003E1435">
      <w:rPr>
        <w:b/>
        <w:noProof/>
        <w:color w:val="800000"/>
        <w:sz w:val="28"/>
        <w:szCs w:val="28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5E1B5F" wp14:editId="2C70D0CE">
              <wp:simplePos x="0" y="0"/>
              <wp:positionH relativeFrom="column">
                <wp:posOffset>-914400</wp:posOffset>
              </wp:positionH>
              <wp:positionV relativeFrom="paragraph">
                <wp:posOffset>189865</wp:posOffset>
              </wp:positionV>
              <wp:extent cx="7429500" cy="0"/>
              <wp:effectExtent l="9525" t="8890" r="9525" b="1016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295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DB85364" id="Straight Connector 6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in,14.95pt" to="513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" strokecolor="maroon" strokeweight="1.5pt"/>
          </w:pict>
        </mc:Fallback>
      </mc:AlternateContent>
    </w:r>
    <w:r w:rsidRPr="003E1435">
      <w:rPr>
        <w:b/>
        <w:color w:val="800000"/>
        <w:sz w:val="28"/>
        <w:szCs w:val="28"/>
      </w:rPr>
      <w:t>HOLY ANGEL UNIVERSIT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9C0944" w14:textId="39AC65C0" w:rsidR="00904926" w:rsidRDefault="00904926">
    <w:pPr>
      <w:pStyle w:val="Header"/>
    </w:pPr>
    <w:r w:rsidRPr="003E1435">
      <w:rPr>
        <w:b/>
        <w:noProof/>
        <w:color w:val="800000"/>
        <w:sz w:val="28"/>
        <w:szCs w:val="28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8AA6089" wp14:editId="4C46E949">
              <wp:simplePos x="0" y="0"/>
              <wp:positionH relativeFrom="column">
                <wp:posOffset>-975360</wp:posOffset>
              </wp:positionH>
              <wp:positionV relativeFrom="paragraph">
                <wp:posOffset>447040</wp:posOffset>
              </wp:positionV>
              <wp:extent cx="7429500" cy="0"/>
              <wp:effectExtent l="0" t="0" r="0" b="0"/>
              <wp:wrapNone/>
              <wp:docPr id="1048247445" name="Straight Connector 10482474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295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B04EA8" id="Straight Connector 104824744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6.8pt,35.2pt" to="508.2pt,3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" strokecolor="maroon" strokeweight="1.5pt"/>
          </w:pict>
        </mc:Fallback>
      </mc:AlternateContent>
    </w:r>
    <w:r w:rsidRPr="003E1435">
      <w:rPr>
        <w:b/>
        <w:noProof/>
        <w:sz w:val="10"/>
        <w:szCs w:val="10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F6977F" wp14:editId="74F67769">
              <wp:simplePos x="0" y="0"/>
              <wp:positionH relativeFrom="column">
                <wp:posOffset>-975360</wp:posOffset>
              </wp:positionH>
              <wp:positionV relativeFrom="paragraph">
                <wp:posOffset>234315</wp:posOffset>
              </wp:positionV>
              <wp:extent cx="7429500" cy="0"/>
              <wp:effectExtent l="0" t="0" r="0" b="0"/>
              <wp:wrapNone/>
              <wp:docPr id="1230113944" name="Straight Connector 12301139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295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19F94C1" id="Straight Connector 123011394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6.8pt,18.45pt" to="508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" strokecolor="maroon" strokeweight="1.5pt"/>
          </w:pict>
        </mc:Fallback>
      </mc:AlternateContent>
    </w:r>
    <w:r w:rsidRPr="00943DC1">
      <w:rPr>
        <w:b/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26A2D38A" wp14:editId="47CC384C">
              <wp:simplePos x="0" y="0"/>
              <wp:positionH relativeFrom="column">
                <wp:posOffset>-114300</wp:posOffset>
              </wp:positionH>
              <wp:positionV relativeFrom="paragraph">
                <wp:posOffset>-340995</wp:posOffset>
              </wp:positionV>
              <wp:extent cx="0" cy="10058400"/>
              <wp:effectExtent l="0" t="0" r="38100" b="19050"/>
              <wp:wrapNone/>
              <wp:docPr id="1136508831" name="Straight Connector 11365088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DBF210" id="Straight Connector 1136508831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-26.85pt" to="-9pt,76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" strokecolor="maroon" strokeweight="1.5pt"/>
          </w:pict>
        </mc:Fallback>
      </mc:AlternateContent>
    </w:r>
    <w:r w:rsidRPr="00943DC1">
      <w:rPr>
        <w:b/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72300541" wp14:editId="00988D10">
              <wp:simplePos x="0" y="0"/>
              <wp:positionH relativeFrom="column">
                <wp:posOffset>5829300</wp:posOffset>
              </wp:positionH>
              <wp:positionV relativeFrom="paragraph">
                <wp:posOffset>-340995</wp:posOffset>
              </wp:positionV>
              <wp:extent cx="0" cy="10058400"/>
              <wp:effectExtent l="0" t="0" r="38100" b="19050"/>
              <wp:wrapNone/>
              <wp:docPr id="712364749" name="Straight Connector 7123647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DF04BD" id="Straight Connector 712364749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9pt,-26.85pt" to="459pt,76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" strokecolor="maroon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5198AE3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362A94"/>
    <w:multiLevelType w:val="hybridMultilevel"/>
    <w:tmpl w:val="893058BE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1676A"/>
    <w:multiLevelType w:val="hybridMultilevel"/>
    <w:tmpl w:val="9D3C87A0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C92A73"/>
    <w:multiLevelType w:val="hybridMultilevel"/>
    <w:tmpl w:val="A9E2D6B6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C2510"/>
    <w:multiLevelType w:val="hybridMultilevel"/>
    <w:tmpl w:val="C2B8B39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A96950"/>
    <w:multiLevelType w:val="hybridMultilevel"/>
    <w:tmpl w:val="C12E9A32"/>
    <w:lvl w:ilvl="0" w:tplc="7466E750">
      <w:start w:val="1"/>
      <w:numFmt w:val="bullet"/>
      <w:pStyle w:val="BulletPoints"/>
      <w:lvlText w:val=""/>
      <w:lvlJc w:val="left"/>
      <w:pPr>
        <w:ind w:left="1080" w:hanging="360"/>
      </w:pPr>
      <w:rPr>
        <w:rFonts w:ascii="Symbol" w:hAnsi="Symbol" w:hint="default"/>
        <w:spacing w:val="-40"/>
        <w:w w:val="100"/>
        <w:position w:val="0"/>
        <w:sz w:val="14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5E22196"/>
    <w:multiLevelType w:val="hybridMultilevel"/>
    <w:tmpl w:val="631C9222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3D0E50"/>
    <w:multiLevelType w:val="hybridMultilevel"/>
    <w:tmpl w:val="4BFA1324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F1448D"/>
    <w:multiLevelType w:val="hybridMultilevel"/>
    <w:tmpl w:val="235602A0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FA2407"/>
    <w:multiLevelType w:val="hybridMultilevel"/>
    <w:tmpl w:val="A69A0E0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F355E5"/>
    <w:multiLevelType w:val="hybridMultilevel"/>
    <w:tmpl w:val="B12A0AD0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5096960">
    <w:abstractNumId w:val="0"/>
  </w:num>
  <w:num w:numId="2" w16cid:durableId="922958584">
    <w:abstractNumId w:val="5"/>
  </w:num>
  <w:num w:numId="3" w16cid:durableId="11144183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68359208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361959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65102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7960065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9415010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93420721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57607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252365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wsDQxM7IwsjQ0szBX0lEKTi0uzszPAykwrAUALamRpywAAAA="/>
  </w:docVars>
  <w:rsids>
    <w:rsidRoot w:val="00B37664"/>
    <w:rsid w:val="00005367"/>
    <w:rsid w:val="00005C91"/>
    <w:rsid w:val="00006E4D"/>
    <w:rsid w:val="000122AD"/>
    <w:rsid w:val="00012ECB"/>
    <w:rsid w:val="00021D26"/>
    <w:rsid w:val="0004049E"/>
    <w:rsid w:val="000625A6"/>
    <w:rsid w:val="00066875"/>
    <w:rsid w:val="0007016E"/>
    <w:rsid w:val="00072C2D"/>
    <w:rsid w:val="0008238E"/>
    <w:rsid w:val="00085862"/>
    <w:rsid w:val="00095785"/>
    <w:rsid w:val="00097091"/>
    <w:rsid w:val="000A041F"/>
    <w:rsid w:val="000A26E7"/>
    <w:rsid w:val="000A738A"/>
    <w:rsid w:val="000B1C80"/>
    <w:rsid w:val="000B2C14"/>
    <w:rsid w:val="000B3765"/>
    <w:rsid w:val="000B4CEF"/>
    <w:rsid w:val="000C11F8"/>
    <w:rsid w:val="000C4915"/>
    <w:rsid w:val="000D598A"/>
    <w:rsid w:val="000F22D2"/>
    <w:rsid w:val="000F4728"/>
    <w:rsid w:val="00116128"/>
    <w:rsid w:val="00121A86"/>
    <w:rsid w:val="0014363E"/>
    <w:rsid w:val="00180E47"/>
    <w:rsid w:val="00184D77"/>
    <w:rsid w:val="001864F2"/>
    <w:rsid w:val="001A7302"/>
    <w:rsid w:val="001A77B9"/>
    <w:rsid w:val="001B0DD0"/>
    <w:rsid w:val="001C6E90"/>
    <w:rsid w:val="001E10D3"/>
    <w:rsid w:val="001E13C0"/>
    <w:rsid w:val="001F2A37"/>
    <w:rsid w:val="001F3D34"/>
    <w:rsid w:val="00205BBE"/>
    <w:rsid w:val="002065DF"/>
    <w:rsid w:val="0021217A"/>
    <w:rsid w:val="002133C6"/>
    <w:rsid w:val="00216004"/>
    <w:rsid w:val="00216855"/>
    <w:rsid w:val="00230F4C"/>
    <w:rsid w:val="002317FB"/>
    <w:rsid w:val="002327F6"/>
    <w:rsid w:val="00253305"/>
    <w:rsid w:val="00257048"/>
    <w:rsid w:val="0027294A"/>
    <w:rsid w:val="0027329A"/>
    <w:rsid w:val="00274168"/>
    <w:rsid w:val="002904BC"/>
    <w:rsid w:val="002A2363"/>
    <w:rsid w:val="002A71B1"/>
    <w:rsid w:val="002A7FA5"/>
    <w:rsid w:val="002C0EC0"/>
    <w:rsid w:val="002C4362"/>
    <w:rsid w:val="002C68B8"/>
    <w:rsid w:val="002E0A00"/>
    <w:rsid w:val="0031428C"/>
    <w:rsid w:val="00317783"/>
    <w:rsid w:val="00321F75"/>
    <w:rsid w:val="00340174"/>
    <w:rsid w:val="00343BF1"/>
    <w:rsid w:val="00345906"/>
    <w:rsid w:val="00352A43"/>
    <w:rsid w:val="00352A6E"/>
    <w:rsid w:val="0038566E"/>
    <w:rsid w:val="003868BE"/>
    <w:rsid w:val="00394026"/>
    <w:rsid w:val="00397AF3"/>
    <w:rsid w:val="003A6C41"/>
    <w:rsid w:val="003A6DE0"/>
    <w:rsid w:val="003B00AF"/>
    <w:rsid w:val="003B4D22"/>
    <w:rsid w:val="003D03EA"/>
    <w:rsid w:val="003D3676"/>
    <w:rsid w:val="003E1436"/>
    <w:rsid w:val="003F37FE"/>
    <w:rsid w:val="003F53EF"/>
    <w:rsid w:val="00411325"/>
    <w:rsid w:val="00411B57"/>
    <w:rsid w:val="00431374"/>
    <w:rsid w:val="00431572"/>
    <w:rsid w:val="0044251D"/>
    <w:rsid w:val="004427FB"/>
    <w:rsid w:val="00455363"/>
    <w:rsid w:val="0047249F"/>
    <w:rsid w:val="004904C6"/>
    <w:rsid w:val="00497CDC"/>
    <w:rsid w:val="004C2DB4"/>
    <w:rsid w:val="004D62AF"/>
    <w:rsid w:val="004D6B8C"/>
    <w:rsid w:val="004D7F88"/>
    <w:rsid w:val="004E2EB8"/>
    <w:rsid w:val="004E5B1B"/>
    <w:rsid w:val="004F05C8"/>
    <w:rsid w:val="00500E86"/>
    <w:rsid w:val="00510CC9"/>
    <w:rsid w:val="005126A5"/>
    <w:rsid w:val="0051631C"/>
    <w:rsid w:val="005201FF"/>
    <w:rsid w:val="005239B8"/>
    <w:rsid w:val="00543542"/>
    <w:rsid w:val="0054680A"/>
    <w:rsid w:val="00553ABD"/>
    <w:rsid w:val="00554A8B"/>
    <w:rsid w:val="00576D1A"/>
    <w:rsid w:val="0058017C"/>
    <w:rsid w:val="00583EEE"/>
    <w:rsid w:val="00587181"/>
    <w:rsid w:val="005A11FA"/>
    <w:rsid w:val="005A1B05"/>
    <w:rsid w:val="005B16CD"/>
    <w:rsid w:val="005B38E0"/>
    <w:rsid w:val="005C0D38"/>
    <w:rsid w:val="005E4228"/>
    <w:rsid w:val="005E6609"/>
    <w:rsid w:val="005F1C3A"/>
    <w:rsid w:val="005F4A8F"/>
    <w:rsid w:val="005F510E"/>
    <w:rsid w:val="00605F90"/>
    <w:rsid w:val="00624FB7"/>
    <w:rsid w:val="00631FE3"/>
    <w:rsid w:val="00635236"/>
    <w:rsid w:val="00646B31"/>
    <w:rsid w:val="00665E58"/>
    <w:rsid w:val="00670AFB"/>
    <w:rsid w:val="00691627"/>
    <w:rsid w:val="00692AEB"/>
    <w:rsid w:val="006C21DA"/>
    <w:rsid w:val="006C604E"/>
    <w:rsid w:val="006D4D4F"/>
    <w:rsid w:val="006E12D0"/>
    <w:rsid w:val="006F401E"/>
    <w:rsid w:val="00703CA5"/>
    <w:rsid w:val="00706E55"/>
    <w:rsid w:val="00707417"/>
    <w:rsid w:val="0071086A"/>
    <w:rsid w:val="00722144"/>
    <w:rsid w:val="00722593"/>
    <w:rsid w:val="0073443D"/>
    <w:rsid w:val="00744333"/>
    <w:rsid w:val="007477CD"/>
    <w:rsid w:val="007510B7"/>
    <w:rsid w:val="0077234E"/>
    <w:rsid w:val="0078018F"/>
    <w:rsid w:val="00781862"/>
    <w:rsid w:val="0078405D"/>
    <w:rsid w:val="00787AB9"/>
    <w:rsid w:val="00787F81"/>
    <w:rsid w:val="007922D7"/>
    <w:rsid w:val="007A367A"/>
    <w:rsid w:val="007A44C6"/>
    <w:rsid w:val="007A7629"/>
    <w:rsid w:val="007B0F69"/>
    <w:rsid w:val="007B4136"/>
    <w:rsid w:val="007B5098"/>
    <w:rsid w:val="007B5760"/>
    <w:rsid w:val="007B6AF7"/>
    <w:rsid w:val="007C498B"/>
    <w:rsid w:val="007C68DC"/>
    <w:rsid w:val="007D1E14"/>
    <w:rsid w:val="007D68D5"/>
    <w:rsid w:val="007D719F"/>
    <w:rsid w:val="007E1DA9"/>
    <w:rsid w:val="007E3C55"/>
    <w:rsid w:val="007F01C2"/>
    <w:rsid w:val="007F6000"/>
    <w:rsid w:val="007F6582"/>
    <w:rsid w:val="00800F08"/>
    <w:rsid w:val="00810731"/>
    <w:rsid w:val="00811491"/>
    <w:rsid w:val="0081556C"/>
    <w:rsid w:val="0082227A"/>
    <w:rsid w:val="00824A4C"/>
    <w:rsid w:val="00835950"/>
    <w:rsid w:val="00840F11"/>
    <w:rsid w:val="00852073"/>
    <w:rsid w:val="00866A2D"/>
    <w:rsid w:val="00877AD6"/>
    <w:rsid w:val="0088122B"/>
    <w:rsid w:val="008839AD"/>
    <w:rsid w:val="00897136"/>
    <w:rsid w:val="008B0EAE"/>
    <w:rsid w:val="008B75BC"/>
    <w:rsid w:val="008C28D1"/>
    <w:rsid w:val="008C6203"/>
    <w:rsid w:val="008D24A5"/>
    <w:rsid w:val="008D310B"/>
    <w:rsid w:val="008E1F80"/>
    <w:rsid w:val="008E3EC3"/>
    <w:rsid w:val="008F12A0"/>
    <w:rsid w:val="008F404E"/>
    <w:rsid w:val="008F7C3D"/>
    <w:rsid w:val="00900663"/>
    <w:rsid w:val="009010FA"/>
    <w:rsid w:val="009017AA"/>
    <w:rsid w:val="00904926"/>
    <w:rsid w:val="0093417F"/>
    <w:rsid w:val="00936968"/>
    <w:rsid w:val="00936D83"/>
    <w:rsid w:val="009576F2"/>
    <w:rsid w:val="00961C81"/>
    <w:rsid w:val="00963317"/>
    <w:rsid w:val="009654A5"/>
    <w:rsid w:val="009665E1"/>
    <w:rsid w:val="00971673"/>
    <w:rsid w:val="00980528"/>
    <w:rsid w:val="00984281"/>
    <w:rsid w:val="00994593"/>
    <w:rsid w:val="009A1A2A"/>
    <w:rsid w:val="009A5C32"/>
    <w:rsid w:val="009C0416"/>
    <w:rsid w:val="009C0F09"/>
    <w:rsid w:val="009C4C5F"/>
    <w:rsid w:val="009D05EF"/>
    <w:rsid w:val="009D0FD4"/>
    <w:rsid w:val="009E1C4C"/>
    <w:rsid w:val="009E6663"/>
    <w:rsid w:val="009F1517"/>
    <w:rsid w:val="009F55D0"/>
    <w:rsid w:val="00A05822"/>
    <w:rsid w:val="00A0658D"/>
    <w:rsid w:val="00A12195"/>
    <w:rsid w:val="00A209AC"/>
    <w:rsid w:val="00A4302D"/>
    <w:rsid w:val="00A440A4"/>
    <w:rsid w:val="00A47725"/>
    <w:rsid w:val="00A7377D"/>
    <w:rsid w:val="00A75A1A"/>
    <w:rsid w:val="00A779E8"/>
    <w:rsid w:val="00A92ED4"/>
    <w:rsid w:val="00A9484D"/>
    <w:rsid w:val="00AA1171"/>
    <w:rsid w:val="00AC0482"/>
    <w:rsid w:val="00AC4E75"/>
    <w:rsid w:val="00AD0C29"/>
    <w:rsid w:val="00AF6758"/>
    <w:rsid w:val="00B035B5"/>
    <w:rsid w:val="00B23703"/>
    <w:rsid w:val="00B25AF3"/>
    <w:rsid w:val="00B37664"/>
    <w:rsid w:val="00B434E7"/>
    <w:rsid w:val="00B44554"/>
    <w:rsid w:val="00B47AF2"/>
    <w:rsid w:val="00B64188"/>
    <w:rsid w:val="00B66AB6"/>
    <w:rsid w:val="00B711AB"/>
    <w:rsid w:val="00B87F9F"/>
    <w:rsid w:val="00BB3BE3"/>
    <w:rsid w:val="00BC3BDB"/>
    <w:rsid w:val="00BD0EF1"/>
    <w:rsid w:val="00BD495D"/>
    <w:rsid w:val="00BE3AAE"/>
    <w:rsid w:val="00BE4261"/>
    <w:rsid w:val="00BE694C"/>
    <w:rsid w:val="00BF3045"/>
    <w:rsid w:val="00C06F7C"/>
    <w:rsid w:val="00C07858"/>
    <w:rsid w:val="00C100CD"/>
    <w:rsid w:val="00C115A9"/>
    <w:rsid w:val="00C142EE"/>
    <w:rsid w:val="00C1792C"/>
    <w:rsid w:val="00C22C3E"/>
    <w:rsid w:val="00C44989"/>
    <w:rsid w:val="00C45B55"/>
    <w:rsid w:val="00C56AF2"/>
    <w:rsid w:val="00C57F11"/>
    <w:rsid w:val="00C85C63"/>
    <w:rsid w:val="00C870BC"/>
    <w:rsid w:val="00C87516"/>
    <w:rsid w:val="00C90F2E"/>
    <w:rsid w:val="00C91A1E"/>
    <w:rsid w:val="00C926C7"/>
    <w:rsid w:val="00CB2620"/>
    <w:rsid w:val="00CB469B"/>
    <w:rsid w:val="00CC21B8"/>
    <w:rsid w:val="00CE1714"/>
    <w:rsid w:val="00CF38BA"/>
    <w:rsid w:val="00CF55B6"/>
    <w:rsid w:val="00CF5E9A"/>
    <w:rsid w:val="00D06D0C"/>
    <w:rsid w:val="00D15245"/>
    <w:rsid w:val="00D21FBA"/>
    <w:rsid w:val="00D23384"/>
    <w:rsid w:val="00D30862"/>
    <w:rsid w:val="00D31AD9"/>
    <w:rsid w:val="00D35250"/>
    <w:rsid w:val="00D4434A"/>
    <w:rsid w:val="00D50355"/>
    <w:rsid w:val="00D750F3"/>
    <w:rsid w:val="00D8022D"/>
    <w:rsid w:val="00D80CA2"/>
    <w:rsid w:val="00D94E17"/>
    <w:rsid w:val="00D957E5"/>
    <w:rsid w:val="00DB423B"/>
    <w:rsid w:val="00DC09EB"/>
    <w:rsid w:val="00DD2D86"/>
    <w:rsid w:val="00DD2E13"/>
    <w:rsid w:val="00DE4335"/>
    <w:rsid w:val="00DF0986"/>
    <w:rsid w:val="00DF746F"/>
    <w:rsid w:val="00E0262B"/>
    <w:rsid w:val="00E06CC1"/>
    <w:rsid w:val="00E245F8"/>
    <w:rsid w:val="00E376A6"/>
    <w:rsid w:val="00E407BB"/>
    <w:rsid w:val="00E5018A"/>
    <w:rsid w:val="00E7027E"/>
    <w:rsid w:val="00E71E3A"/>
    <w:rsid w:val="00E73280"/>
    <w:rsid w:val="00E7468C"/>
    <w:rsid w:val="00E75236"/>
    <w:rsid w:val="00E76426"/>
    <w:rsid w:val="00E772D2"/>
    <w:rsid w:val="00E84A2A"/>
    <w:rsid w:val="00E90058"/>
    <w:rsid w:val="00E91257"/>
    <w:rsid w:val="00E9773E"/>
    <w:rsid w:val="00EB16FB"/>
    <w:rsid w:val="00EC1007"/>
    <w:rsid w:val="00EC6F62"/>
    <w:rsid w:val="00ED07A6"/>
    <w:rsid w:val="00ED652F"/>
    <w:rsid w:val="00EE08AA"/>
    <w:rsid w:val="00EE4328"/>
    <w:rsid w:val="00F251D9"/>
    <w:rsid w:val="00F27FD9"/>
    <w:rsid w:val="00F37B7D"/>
    <w:rsid w:val="00F40B63"/>
    <w:rsid w:val="00F4318E"/>
    <w:rsid w:val="00F62711"/>
    <w:rsid w:val="00F65DBA"/>
    <w:rsid w:val="00FA5F4B"/>
    <w:rsid w:val="00FA72B0"/>
    <w:rsid w:val="00FB6D18"/>
    <w:rsid w:val="00FC0CCB"/>
    <w:rsid w:val="00FC60BA"/>
    <w:rsid w:val="00FE0D93"/>
    <w:rsid w:val="00FE2541"/>
    <w:rsid w:val="00FE70A7"/>
    <w:rsid w:val="00FF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A750EA"/>
  <w15:chartTrackingRefBased/>
  <w15:docId w15:val="{4AF394F6-AB1C-4B27-A38F-DAE53D72DA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6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B3766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37664"/>
    <w:pPr>
      <w:spacing w:before="100" w:beforeAutospacing="1" w:after="100" w:afterAutospacing="1" w:line="324" w:lineRule="auto"/>
      <w:jc w:val="center"/>
      <w:outlineLvl w:val="1"/>
    </w:pPr>
    <w:rPr>
      <w:rFonts w:ascii="Verdana" w:hAnsi="Verdana"/>
      <w:b/>
      <w:bCs/>
      <w:color w:val="4682B4"/>
      <w:spacing w:val="57"/>
      <w:sz w:val="36"/>
      <w:szCs w:val="36"/>
      <w:lang w:val="en-PH" w:eastAsia="en-PH"/>
    </w:rPr>
  </w:style>
  <w:style w:type="paragraph" w:styleId="Heading3">
    <w:name w:val="heading 3"/>
    <w:basedOn w:val="Normal"/>
    <w:next w:val="Normal"/>
    <w:link w:val="Heading3Char"/>
    <w:uiPriority w:val="9"/>
    <w:qFormat/>
    <w:rsid w:val="00B3766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link w:val="Heading4Char"/>
    <w:qFormat/>
    <w:rsid w:val="00B37664"/>
    <w:pPr>
      <w:spacing w:before="100" w:beforeAutospacing="1" w:after="100" w:afterAutospacing="1"/>
      <w:outlineLvl w:val="3"/>
    </w:pPr>
    <w:rPr>
      <w:b/>
      <w:bCs/>
      <w:color w:val="0000CD"/>
      <w:lang w:val="en-PH" w:eastAsia="en-PH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7664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37664"/>
    <w:pPr>
      <w:keepNext/>
      <w:keepLines/>
      <w:spacing w:before="200" w:line="276" w:lineRule="auto"/>
      <w:outlineLvl w:val="5"/>
    </w:pPr>
    <w:rPr>
      <w:rFonts w:ascii="Cambria" w:hAnsi="Cambria"/>
      <w:i/>
      <w:iCs/>
      <w:color w:val="243F6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37664"/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37664"/>
    <w:rPr>
      <w:rFonts w:ascii="Verdana" w:eastAsia="Times New Roman" w:hAnsi="Verdana" w:cs="Times New Roman"/>
      <w:b/>
      <w:bCs/>
      <w:color w:val="4682B4"/>
      <w:spacing w:val="57"/>
      <w:sz w:val="36"/>
      <w:szCs w:val="36"/>
      <w:lang w:eastAsia="en-PH"/>
    </w:rPr>
  </w:style>
  <w:style w:type="character" w:customStyle="1" w:styleId="Heading3Char">
    <w:name w:val="Heading 3 Char"/>
    <w:basedOn w:val="DefaultParagraphFont"/>
    <w:link w:val="Heading3"/>
    <w:uiPriority w:val="9"/>
    <w:rsid w:val="00B37664"/>
    <w:rPr>
      <w:rFonts w:ascii="Arial" w:eastAsia="Times New Roman" w:hAnsi="Arial" w:cs="Arial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rsid w:val="00B37664"/>
    <w:rPr>
      <w:rFonts w:ascii="Times New Roman" w:eastAsia="Times New Roman" w:hAnsi="Times New Roman" w:cs="Times New Roman"/>
      <w:b/>
      <w:bCs/>
      <w:color w:val="0000CD"/>
      <w:sz w:val="24"/>
      <w:szCs w:val="24"/>
      <w:lang w:eastAsia="en-PH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37664"/>
    <w:rPr>
      <w:rFonts w:ascii="Cambria" w:eastAsia="Times New Roman" w:hAnsi="Cambria" w:cs="Times New Roman"/>
      <w:color w:val="243F6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37664"/>
    <w:rPr>
      <w:rFonts w:ascii="Cambria" w:eastAsia="Times New Roman" w:hAnsi="Cambria" w:cs="Times New Roman"/>
      <w:i/>
      <w:iCs/>
      <w:color w:val="243F60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B376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7664"/>
    <w:rPr>
      <w:rFonts w:ascii="Tahoma" w:eastAsia="Times New Roman" w:hAnsi="Tahoma" w:cs="Tahoma"/>
      <w:sz w:val="16"/>
      <w:szCs w:val="16"/>
      <w:lang w:val="en-US"/>
    </w:rPr>
  </w:style>
  <w:style w:type="paragraph" w:styleId="ListBullet">
    <w:name w:val="List Bullet"/>
    <w:basedOn w:val="Normal"/>
    <w:autoRedefine/>
    <w:rsid w:val="00B37664"/>
    <w:pPr>
      <w:numPr>
        <w:numId w:val="1"/>
      </w:numPr>
    </w:pPr>
  </w:style>
  <w:style w:type="character" w:styleId="Hyperlink">
    <w:name w:val="Hyperlink"/>
    <w:rsid w:val="00B37664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B37664"/>
    <w:pPr>
      <w:spacing w:before="100" w:beforeAutospacing="1" w:after="100" w:afterAutospacing="1"/>
    </w:pPr>
    <w:rPr>
      <w:lang w:val="en-PH" w:eastAsia="en-PH"/>
    </w:rPr>
  </w:style>
  <w:style w:type="paragraph" w:styleId="Header">
    <w:name w:val="header"/>
    <w:basedOn w:val="Normal"/>
    <w:link w:val="HeaderChar"/>
    <w:uiPriority w:val="99"/>
    <w:rsid w:val="00B3766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7664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B3766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7664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B37664"/>
  </w:style>
  <w:style w:type="paragraph" w:customStyle="1" w:styleId="NormalWeb6">
    <w:name w:val="Normal (Web)6"/>
    <w:basedOn w:val="Normal"/>
    <w:rsid w:val="00B37664"/>
    <w:pPr>
      <w:spacing w:before="360" w:after="360"/>
    </w:pPr>
    <w:rPr>
      <w:lang w:val="en-PH" w:eastAsia="en-PH"/>
    </w:rPr>
  </w:style>
  <w:style w:type="character" w:customStyle="1" w:styleId="toctoggle">
    <w:name w:val="toctoggle"/>
    <w:basedOn w:val="DefaultParagraphFont"/>
    <w:rsid w:val="00B37664"/>
  </w:style>
  <w:style w:type="character" w:customStyle="1" w:styleId="tocnumber2">
    <w:name w:val="tocnumber2"/>
    <w:basedOn w:val="DefaultParagraphFont"/>
    <w:rsid w:val="00B37664"/>
  </w:style>
  <w:style w:type="character" w:customStyle="1" w:styleId="toctext">
    <w:name w:val="toctext"/>
    <w:basedOn w:val="DefaultParagraphFont"/>
    <w:rsid w:val="00B37664"/>
  </w:style>
  <w:style w:type="character" w:customStyle="1" w:styleId="NormalWebChar">
    <w:name w:val="Normal (Web) Char"/>
    <w:link w:val="NormalWeb"/>
    <w:uiPriority w:val="99"/>
    <w:rsid w:val="00B37664"/>
    <w:rPr>
      <w:rFonts w:ascii="Times New Roman" w:eastAsia="Times New Roman" w:hAnsi="Times New Roman" w:cs="Times New Roman"/>
      <w:sz w:val="24"/>
      <w:szCs w:val="24"/>
      <w:lang w:eastAsia="en-PH"/>
    </w:rPr>
  </w:style>
  <w:style w:type="paragraph" w:customStyle="1" w:styleId="MediumGrid21">
    <w:name w:val="Medium Grid 21"/>
    <w:uiPriority w:val="1"/>
    <w:qFormat/>
    <w:rsid w:val="00B37664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NoSpacing">
    <w:name w:val="No Spacing"/>
    <w:link w:val="NoSpacingChar"/>
    <w:uiPriority w:val="1"/>
    <w:qFormat/>
    <w:rsid w:val="00B37664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B37664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fil-PH"/>
    </w:rPr>
  </w:style>
  <w:style w:type="character" w:customStyle="1" w:styleId="apple-converted-space">
    <w:name w:val="apple-converted-space"/>
    <w:rsid w:val="00B37664"/>
  </w:style>
  <w:style w:type="paragraph" w:customStyle="1" w:styleId="yiv1212441497">
    <w:name w:val="yiv1212441497"/>
    <w:basedOn w:val="Normal"/>
    <w:rsid w:val="00B37664"/>
    <w:pPr>
      <w:spacing w:before="100" w:beforeAutospacing="1" w:after="100" w:afterAutospacing="1"/>
    </w:pPr>
    <w:rPr>
      <w:lang w:val="fil-PH" w:eastAsia="fil-PH"/>
    </w:rPr>
  </w:style>
  <w:style w:type="paragraph" w:styleId="BodyTextIndent3">
    <w:name w:val="Body Text Indent 3"/>
    <w:basedOn w:val="Normal"/>
    <w:link w:val="BodyTextIndent3Char"/>
    <w:unhideWhenUsed/>
    <w:rsid w:val="00B37664"/>
    <w:pPr>
      <w:spacing w:after="120"/>
      <w:ind w:left="360"/>
    </w:pPr>
    <w:rPr>
      <w:rFonts w:eastAsia="Calibri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B37664"/>
    <w:rPr>
      <w:rFonts w:ascii="Times New Roman" w:eastAsia="Calibri" w:hAnsi="Times New Roman" w:cs="Times New Roman"/>
      <w:sz w:val="16"/>
      <w:szCs w:val="16"/>
      <w:lang w:val="en-US"/>
    </w:rPr>
  </w:style>
  <w:style w:type="character" w:styleId="Strong">
    <w:name w:val="Strong"/>
    <w:uiPriority w:val="22"/>
    <w:qFormat/>
    <w:rsid w:val="00B37664"/>
    <w:rPr>
      <w:b/>
      <w:bCs/>
    </w:rPr>
  </w:style>
  <w:style w:type="table" w:customStyle="1" w:styleId="TableGrid1">
    <w:name w:val="Table Grid1"/>
    <w:basedOn w:val="TableNormal"/>
    <w:uiPriority w:val="59"/>
    <w:rsid w:val="00B37664"/>
    <w:pPr>
      <w:spacing w:after="0" w:line="240" w:lineRule="auto"/>
    </w:pPr>
    <w:rPr>
      <w:rFonts w:ascii="Calibri" w:eastAsia="Times New Roman" w:hAnsi="Calibri" w:cs="Times New Roman"/>
      <w:lang w:eastAsia="en-PH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B37664"/>
    <w:pPr>
      <w:autoSpaceDE w:val="0"/>
      <w:autoSpaceDN w:val="0"/>
      <w:adjustRightInd w:val="0"/>
      <w:spacing w:after="0" w:line="240" w:lineRule="auto"/>
    </w:pPr>
    <w:rPr>
      <w:rFonts w:ascii="Liberation Serif" w:eastAsia="Calibri" w:hAnsi="Liberation Serif" w:cs="Liberation Serif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39"/>
    <w:qFormat/>
    <w:rsid w:val="00B376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rsid w:val="00B37664"/>
  </w:style>
  <w:style w:type="character" w:styleId="Emphasis">
    <w:name w:val="Emphasis"/>
    <w:uiPriority w:val="20"/>
    <w:qFormat/>
    <w:rsid w:val="00B37664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B37664"/>
    <w:pPr>
      <w:spacing w:after="100" w:line="276" w:lineRule="auto"/>
    </w:pPr>
    <w:rPr>
      <w:rFonts w:ascii="Calibri" w:eastAsia="Calibri" w:hAnsi="Calibri" w:cs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B37664"/>
    <w:rPr>
      <w:rFonts w:ascii="Calibri" w:eastAsia="Calibri" w:hAnsi="Calibri" w:cs="Times New Roman"/>
      <w:lang w:val="en-US"/>
    </w:rPr>
  </w:style>
  <w:style w:type="character" w:customStyle="1" w:styleId="reference-accessdate">
    <w:name w:val="reference-accessdate"/>
    <w:rsid w:val="00B37664"/>
  </w:style>
  <w:style w:type="character" w:customStyle="1" w:styleId="nowrap">
    <w:name w:val="nowrap"/>
    <w:rsid w:val="00B37664"/>
  </w:style>
  <w:style w:type="paragraph" w:styleId="Title">
    <w:name w:val="Title"/>
    <w:basedOn w:val="Default"/>
    <w:next w:val="Default"/>
    <w:link w:val="TitleChar"/>
    <w:qFormat/>
    <w:rsid w:val="00B37664"/>
    <w:pPr>
      <w:widowControl w:val="0"/>
    </w:pPr>
    <w:rPr>
      <w:rFonts w:ascii="Times New Roman" w:eastAsia="SimSun" w:hAnsi="Times New Roman" w:cs="Times New Roman"/>
      <w:color w:val="auto"/>
      <w:lang w:eastAsia="zh-CN"/>
    </w:rPr>
  </w:style>
  <w:style w:type="character" w:customStyle="1" w:styleId="TitleChar">
    <w:name w:val="Title Char"/>
    <w:basedOn w:val="DefaultParagraphFont"/>
    <w:link w:val="Title"/>
    <w:rsid w:val="00B37664"/>
    <w:rPr>
      <w:rFonts w:ascii="Times New Roman" w:eastAsia="SimSun" w:hAnsi="Times New Roman" w:cs="Times New Roman"/>
      <w:sz w:val="24"/>
      <w:szCs w:val="24"/>
      <w:lang w:val="en-US" w:eastAsia="zh-CN"/>
    </w:rPr>
  </w:style>
  <w:style w:type="paragraph" w:styleId="BodyTextIndent">
    <w:name w:val="Body Text Indent"/>
    <w:basedOn w:val="Normal"/>
    <w:link w:val="BodyTextIndentChar"/>
    <w:uiPriority w:val="99"/>
    <w:unhideWhenUsed/>
    <w:rsid w:val="00B37664"/>
    <w:pPr>
      <w:spacing w:after="120" w:line="276" w:lineRule="auto"/>
      <w:ind w:left="360"/>
    </w:pPr>
    <w:rPr>
      <w:rFonts w:ascii="Calibri" w:hAnsi="Calibri"/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B37664"/>
    <w:rPr>
      <w:rFonts w:ascii="Calibri" w:eastAsia="Times New Roman" w:hAnsi="Calibri" w:cs="Times New Roman"/>
      <w:lang w:val="en-US"/>
    </w:rPr>
  </w:style>
  <w:style w:type="paragraph" w:customStyle="1" w:styleId="TableText">
    <w:name w:val="Table Text"/>
    <w:basedOn w:val="Normal"/>
    <w:rsid w:val="00B37664"/>
    <w:rPr>
      <w:szCs w:val="20"/>
      <w:lang w:val="en-CA"/>
    </w:rPr>
  </w:style>
  <w:style w:type="paragraph" w:customStyle="1" w:styleId="Normal2">
    <w:name w:val="Normal 2"/>
    <w:basedOn w:val="Normal"/>
    <w:rsid w:val="00B37664"/>
    <w:rPr>
      <w:rFonts w:ascii="Arial" w:hAnsi="Arial"/>
      <w:b/>
      <w:szCs w:val="20"/>
      <w:lang w:val="en-CA"/>
    </w:rPr>
  </w:style>
  <w:style w:type="character" w:customStyle="1" w:styleId="stlcompname">
    <w:name w:val="stlcompname"/>
    <w:rsid w:val="00B37664"/>
    <w:rPr>
      <w:rFonts w:ascii="Arial" w:hAnsi="Arial"/>
    </w:rPr>
  </w:style>
  <w:style w:type="character" w:customStyle="1" w:styleId="stlissuedate">
    <w:name w:val="stlissuedate"/>
    <w:rsid w:val="00B37664"/>
    <w:rPr>
      <w:noProof w:val="0"/>
      <w:lang w:val="en-US"/>
    </w:rPr>
  </w:style>
  <w:style w:type="character" w:customStyle="1" w:styleId="stlprojname">
    <w:name w:val="stlprojname"/>
    <w:rsid w:val="00B37664"/>
  </w:style>
  <w:style w:type="paragraph" w:customStyle="1" w:styleId="BodyText1">
    <w:name w:val="Body Text1"/>
    <w:basedOn w:val="Normal"/>
    <w:rsid w:val="00B37664"/>
    <w:pPr>
      <w:keepLines/>
      <w:spacing w:after="120"/>
      <w:ind w:left="720"/>
    </w:pPr>
    <w:rPr>
      <w:rFonts w:ascii="Arial" w:hAnsi="Arial"/>
      <w:sz w:val="20"/>
      <w:szCs w:val="20"/>
      <w:lang w:val="en-CA"/>
    </w:rPr>
  </w:style>
  <w:style w:type="paragraph" w:customStyle="1" w:styleId="ChapterTitle">
    <w:name w:val="ChapterTitle"/>
    <w:basedOn w:val="Normal"/>
    <w:qFormat/>
    <w:rsid w:val="00B37664"/>
    <w:rPr>
      <w:rFonts w:ascii="Arial" w:hAnsi="Arial" w:cs="Arial"/>
      <w:b/>
    </w:rPr>
  </w:style>
  <w:style w:type="character" w:customStyle="1" w:styleId="byline-name">
    <w:name w:val="byline-name"/>
    <w:rsid w:val="00B37664"/>
  </w:style>
  <w:style w:type="paragraph" w:customStyle="1" w:styleId="graf">
    <w:name w:val="graf"/>
    <w:basedOn w:val="Normal"/>
    <w:rsid w:val="00B37664"/>
    <w:pPr>
      <w:spacing w:before="100" w:beforeAutospacing="1" w:after="100" w:afterAutospacing="1"/>
    </w:pPr>
  </w:style>
  <w:style w:type="character" w:styleId="PlaceholderText">
    <w:name w:val="Placeholder Text"/>
    <w:semiHidden/>
    <w:rsid w:val="00B37664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B37664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37664"/>
    <w:rPr>
      <w:rFonts w:ascii="Consolas" w:eastAsia="Calibri" w:hAnsi="Consolas" w:cs="Times New Roman"/>
      <w:sz w:val="21"/>
      <w:szCs w:val="21"/>
      <w:lang w:val="en-US"/>
    </w:rPr>
  </w:style>
  <w:style w:type="numbering" w:customStyle="1" w:styleId="NoList1">
    <w:name w:val="No List1"/>
    <w:next w:val="NoList"/>
    <w:uiPriority w:val="99"/>
    <w:semiHidden/>
    <w:unhideWhenUsed/>
    <w:rsid w:val="00B37664"/>
  </w:style>
  <w:style w:type="character" w:styleId="FollowedHyperlink">
    <w:name w:val="FollowedHyperlink"/>
    <w:uiPriority w:val="99"/>
    <w:unhideWhenUsed/>
    <w:rsid w:val="00B37664"/>
    <w:rPr>
      <w:color w:val="800080"/>
      <w:u w:val="single"/>
    </w:rPr>
  </w:style>
  <w:style w:type="paragraph" w:customStyle="1" w:styleId="xl63">
    <w:name w:val="xl63"/>
    <w:basedOn w:val="Normal"/>
    <w:rsid w:val="00B37664"/>
    <w:pPr>
      <w:spacing w:before="100" w:beforeAutospacing="1" w:after="100" w:afterAutospacing="1"/>
      <w:textAlignment w:val="center"/>
    </w:pPr>
  </w:style>
  <w:style w:type="paragraph" w:customStyle="1" w:styleId="xl64">
    <w:name w:val="xl64"/>
    <w:basedOn w:val="Normal"/>
    <w:rsid w:val="00B37664"/>
    <w:pP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65">
    <w:name w:val="xl65"/>
    <w:basedOn w:val="Normal"/>
    <w:rsid w:val="00B37664"/>
    <w:pP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66">
    <w:name w:val="xl66"/>
    <w:basedOn w:val="Normal"/>
    <w:rsid w:val="00B37664"/>
    <w:pPr>
      <w:pBdr>
        <w:top w:val="single" w:sz="12" w:space="0" w:color="auto"/>
        <w:left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67">
    <w:name w:val="xl67"/>
    <w:basedOn w:val="Normal"/>
    <w:rsid w:val="00B37664"/>
    <w:pPr>
      <w:pBdr>
        <w:top w:val="single" w:sz="4" w:space="0" w:color="auto"/>
        <w:left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68">
    <w:name w:val="xl68"/>
    <w:basedOn w:val="Normal"/>
    <w:rsid w:val="00B37664"/>
    <w:pPr>
      <w:pBdr>
        <w:top w:val="single" w:sz="4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69">
    <w:name w:val="xl69"/>
    <w:basedOn w:val="Normal"/>
    <w:rsid w:val="00B37664"/>
    <w:pPr>
      <w:pBdr>
        <w:top w:val="single" w:sz="12" w:space="0" w:color="auto"/>
        <w:left w:val="single" w:sz="12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70">
    <w:name w:val="xl70"/>
    <w:basedOn w:val="Normal"/>
    <w:rsid w:val="00B37664"/>
    <w:pPr>
      <w:pBdr>
        <w:top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71">
    <w:name w:val="xl71"/>
    <w:basedOn w:val="Normal"/>
    <w:rsid w:val="00B37664"/>
    <w:pPr>
      <w:pBdr>
        <w:top w:val="single" w:sz="4" w:space="0" w:color="auto"/>
        <w:left w:val="single" w:sz="12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72">
    <w:name w:val="xl72"/>
    <w:basedOn w:val="Normal"/>
    <w:rsid w:val="00B37664"/>
    <w:pPr>
      <w:pBdr>
        <w:top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73">
    <w:name w:val="xl73"/>
    <w:basedOn w:val="Normal"/>
    <w:rsid w:val="00B37664"/>
    <w:pPr>
      <w:pBdr>
        <w:top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74">
    <w:name w:val="xl74"/>
    <w:basedOn w:val="Normal"/>
    <w:rsid w:val="00B37664"/>
    <w:pPr>
      <w:pBdr>
        <w:top w:val="single" w:sz="4" w:space="0" w:color="auto"/>
        <w:left w:val="single" w:sz="12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75">
    <w:name w:val="xl75"/>
    <w:basedOn w:val="Normal"/>
    <w:rsid w:val="00B37664"/>
    <w:pPr>
      <w:pBdr>
        <w:top w:val="single" w:sz="4" w:space="0" w:color="auto"/>
        <w:left w:val="single" w:sz="12" w:space="0" w:color="auto"/>
        <w:bottom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76">
    <w:name w:val="xl76"/>
    <w:basedOn w:val="Normal"/>
    <w:rsid w:val="00B37664"/>
    <w:pPr>
      <w:pBdr>
        <w:top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77">
    <w:name w:val="xl77"/>
    <w:basedOn w:val="Normal"/>
    <w:rsid w:val="00B37664"/>
    <w:pPr>
      <w:pBdr>
        <w:top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78">
    <w:name w:val="xl78"/>
    <w:basedOn w:val="Normal"/>
    <w:rsid w:val="00B37664"/>
    <w:pPr>
      <w:pBdr>
        <w:top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79">
    <w:name w:val="xl79"/>
    <w:basedOn w:val="Normal"/>
    <w:rsid w:val="00B37664"/>
    <w:pPr>
      <w:pBdr>
        <w:top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0">
    <w:name w:val="xl80"/>
    <w:basedOn w:val="Normal"/>
    <w:rsid w:val="00B37664"/>
    <w:pPr>
      <w:pBdr>
        <w:top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1">
    <w:name w:val="xl81"/>
    <w:basedOn w:val="Normal"/>
    <w:rsid w:val="00B37664"/>
    <w:pPr>
      <w:pBdr>
        <w:top w:val="single" w:sz="4" w:space="0" w:color="auto"/>
        <w:left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82">
    <w:name w:val="xl82"/>
    <w:basedOn w:val="Normal"/>
    <w:rsid w:val="00B37664"/>
    <w:pPr>
      <w:pBdr>
        <w:top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3">
    <w:name w:val="xl83"/>
    <w:basedOn w:val="Normal"/>
    <w:rsid w:val="00B37664"/>
    <w:pPr>
      <w:pBdr>
        <w:top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4">
    <w:name w:val="xl84"/>
    <w:basedOn w:val="Normal"/>
    <w:rsid w:val="00B37664"/>
    <w:pPr>
      <w:pBdr>
        <w:top w:val="single" w:sz="12" w:space="0" w:color="auto"/>
        <w:left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85">
    <w:name w:val="xl85"/>
    <w:basedOn w:val="Normal"/>
    <w:rsid w:val="00B37664"/>
    <w:pPr>
      <w:pBdr>
        <w:top w:val="single" w:sz="12" w:space="0" w:color="auto"/>
        <w:lef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86">
    <w:name w:val="xl86"/>
    <w:basedOn w:val="Normal"/>
    <w:rsid w:val="00B37664"/>
    <w:pPr>
      <w:pBdr>
        <w:top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87">
    <w:name w:val="xl87"/>
    <w:basedOn w:val="Normal"/>
    <w:rsid w:val="00B37664"/>
    <w:pPr>
      <w:pBdr>
        <w:top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8">
    <w:name w:val="xl88"/>
    <w:basedOn w:val="Normal"/>
    <w:rsid w:val="00B37664"/>
    <w:pPr>
      <w:pBdr>
        <w:top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9">
    <w:name w:val="xl89"/>
    <w:basedOn w:val="Normal"/>
    <w:rsid w:val="00B37664"/>
    <w:pPr>
      <w:pBdr>
        <w:top w:val="single" w:sz="4" w:space="0" w:color="auto"/>
        <w:left w:val="single" w:sz="12" w:space="0" w:color="auto"/>
        <w:bottom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90">
    <w:name w:val="xl90"/>
    <w:basedOn w:val="Normal"/>
    <w:rsid w:val="00B37664"/>
    <w:pPr>
      <w:pBdr>
        <w:top w:val="single" w:sz="4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91">
    <w:name w:val="xl91"/>
    <w:basedOn w:val="Normal"/>
    <w:rsid w:val="00B37664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92">
    <w:name w:val="xl92"/>
    <w:basedOn w:val="Normal"/>
    <w:rsid w:val="00B37664"/>
    <w:pPr>
      <w:pBdr>
        <w:top w:val="single" w:sz="12" w:space="0" w:color="auto"/>
        <w:left w:val="single" w:sz="12" w:space="0" w:color="auto"/>
        <w:bottom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93">
    <w:name w:val="xl93"/>
    <w:basedOn w:val="Normal"/>
    <w:rsid w:val="00B37664"/>
    <w:pPr>
      <w:pBdr>
        <w:top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94">
    <w:name w:val="xl94"/>
    <w:basedOn w:val="Normal"/>
    <w:rsid w:val="00B37664"/>
    <w:pPr>
      <w:pBdr>
        <w:top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95">
    <w:name w:val="xl95"/>
    <w:basedOn w:val="Normal"/>
    <w:rsid w:val="00B37664"/>
    <w:pPr>
      <w:pBdr>
        <w:top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96">
    <w:name w:val="xl96"/>
    <w:basedOn w:val="Normal"/>
    <w:rsid w:val="00B37664"/>
    <w:pPr>
      <w:pBdr>
        <w:top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97">
    <w:name w:val="xl97"/>
    <w:basedOn w:val="Normal"/>
    <w:rsid w:val="00B37664"/>
    <w:pPr>
      <w:pBdr>
        <w:left w:val="single" w:sz="12" w:space="0" w:color="auto"/>
        <w:right w:val="single" w:sz="12" w:space="0" w:color="auto"/>
      </w:pBdr>
      <w:shd w:val="clear" w:color="000000" w:fill="BFBFBF"/>
      <w:spacing w:before="100" w:beforeAutospacing="1" w:after="100" w:afterAutospacing="1"/>
      <w:textAlignment w:val="center"/>
    </w:pPr>
  </w:style>
  <w:style w:type="paragraph" w:customStyle="1" w:styleId="xl98">
    <w:name w:val="xl98"/>
    <w:basedOn w:val="Normal"/>
    <w:rsid w:val="00B37664"/>
    <w:pPr>
      <w:pBdr>
        <w:left w:val="single" w:sz="12" w:space="0" w:color="auto"/>
      </w:pBdr>
      <w:shd w:val="clear" w:color="000000" w:fill="BFBFBF"/>
      <w:spacing w:before="100" w:beforeAutospacing="1" w:after="100" w:afterAutospacing="1"/>
      <w:textAlignment w:val="center"/>
    </w:pPr>
  </w:style>
  <w:style w:type="paragraph" w:customStyle="1" w:styleId="xl99">
    <w:name w:val="xl99"/>
    <w:basedOn w:val="Normal"/>
    <w:rsid w:val="00B37664"/>
    <w:pPr>
      <w:pBdr>
        <w:right w:val="single" w:sz="12" w:space="0" w:color="auto"/>
      </w:pBdr>
      <w:shd w:val="clear" w:color="000000" w:fill="BFBFBF"/>
      <w:spacing w:before="100" w:beforeAutospacing="1" w:after="100" w:afterAutospacing="1"/>
      <w:textAlignment w:val="center"/>
    </w:pPr>
  </w:style>
  <w:style w:type="paragraph" w:customStyle="1" w:styleId="xl100">
    <w:name w:val="xl100"/>
    <w:basedOn w:val="Normal"/>
    <w:rsid w:val="00B37664"/>
    <w:pPr>
      <w:pBdr>
        <w:right w:val="single" w:sz="12" w:space="0" w:color="auto"/>
      </w:pBdr>
      <w:shd w:val="clear" w:color="000000" w:fill="BFBFBF"/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101">
    <w:name w:val="xl101"/>
    <w:basedOn w:val="Normal"/>
    <w:rsid w:val="00B37664"/>
    <w:pPr>
      <w:pBdr>
        <w:right w:val="single" w:sz="12" w:space="0" w:color="auto"/>
      </w:pBdr>
      <w:shd w:val="clear" w:color="000000" w:fill="BFBFBF"/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102">
    <w:name w:val="xl102"/>
    <w:basedOn w:val="Normal"/>
    <w:rsid w:val="00B37664"/>
    <w:pPr>
      <w:pBdr>
        <w:left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103">
    <w:name w:val="xl103"/>
    <w:basedOn w:val="Normal"/>
    <w:rsid w:val="00B37664"/>
    <w:pPr>
      <w:pBdr>
        <w:lef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104">
    <w:name w:val="xl104"/>
    <w:basedOn w:val="Normal"/>
    <w:rsid w:val="00B37664"/>
    <w:pPr>
      <w:pBdr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105">
    <w:name w:val="xl105"/>
    <w:basedOn w:val="Normal"/>
    <w:rsid w:val="00B37664"/>
    <w:pPr>
      <w:pBdr>
        <w:lef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106">
    <w:name w:val="xl106"/>
    <w:basedOn w:val="Normal"/>
    <w:rsid w:val="00B37664"/>
    <w:pPr>
      <w:pBdr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107">
    <w:name w:val="xl107"/>
    <w:basedOn w:val="Normal"/>
    <w:rsid w:val="00B37664"/>
    <w:pPr>
      <w:pBdr>
        <w:left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108">
    <w:name w:val="xl108"/>
    <w:basedOn w:val="Normal"/>
    <w:rsid w:val="00B37664"/>
    <w:pPr>
      <w:pBdr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109">
    <w:name w:val="xl109"/>
    <w:basedOn w:val="Normal"/>
    <w:rsid w:val="00B37664"/>
    <w:pPr>
      <w:pBdr>
        <w:top w:val="single" w:sz="4" w:space="0" w:color="auto"/>
        <w:left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numbering" w:customStyle="1" w:styleId="NoList2">
    <w:name w:val="No List2"/>
    <w:next w:val="NoList"/>
    <w:uiPriority w:val="99"/>
    <w:semiHidden/>
    <w:unhideWhenUsed/>
    <w:rsid w:val="00B37664"/>
  </w:style>
  <w:style w:type="character" w:customStyle="1" w:styleId="mw-headline">
    <w:name w:val="mw-headline"/>
    <w:rsid w:val="00B37664"/>
  </w:style>
  <w:style w:type="character" w:customStyle="1" w:styleId="mw-editsection">
    <w:name w:val="mw-editsection"/>
    <w:rsid w:val="00B37664"/>
  </w:style>
  <w:style w:type="character" w:customStyle="1" w:styleId="mw-editsection-bracket">
    <w:name w:val="mw-editsection-bracket"/>
    <w:rsid w:val="00B37664"/>
  </w:style>
  <w:style w:type="character" w:customStyle="1" w:styleId="reference-text">
    <w:name w:val="reference-text"/>
    <w:rsid w:val="00B37664"/>
  </w:style>
  <w:style w:type="character" w:customStyle="1" w:styleId="mw-cite-backlink">
    <w:name w:val="mw-cite-backlink"/>
    <w:rsid w:val="00B37664"/>
  </w:style>
  <w:style w:type="character" w:customStyle="1" w:styleId="cite-accessibility-label">
    <w:name w:val="cite-accessibility-label"/>
    <w:rsid w:val="00B37664"/>
  </w:style>
  <w:style w:type="character" w:styleId="HTMLCite">
    <w:name w:val="HTML Cite"/>
    <w:uiPriority w:val="99"/>
    <w:unhideWhenUsed/>
    <w:rsid w:val="00B37664"/>
    <w:rPr>
      <w:i/>
      <w:iCs/>
    </w:rPr>
  </w:style>
  <w:style w:type="character" w:styleId="CommentReference">
    <w:name w:val="annotation reference"/>
    <w:uiPriority w:val="99"/>
    <w:unhideWhenUsed/>
    <w:rsid w:val="00B376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7664"/>
    <w:rPr>
      <w:sz w:val="20"/>
      <w:szCs w:val="20"/>
      <w:lang w:val="en-PH" w:eastAsia="en-PH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7664"/>
    <w:rPr>
      <w:rFonts w:ascii="Times New Roman" w:eastAsia="Times New Roman" w:hAnsi="Times New Roman" w:cs="Times New Roman"/>
      <w:sz w:val="20"/>
      <w:szCs w:val="20"/>
      <w:lang w:eastAsia="en-P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37664"/>
    <w:pPr>
      <w:spacing w:after="200"/>
    </w:pPr>
    <w:rPr>
      <w:rFonts w:ascii="Calibri" w:hAnsi="Calibri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37664"/>
    <w:rPr>
      <w:rFonts w:ascii="Calibri" w:eastAsia="Times New Roman" w:hAnsi="Calibri" w:cs="Times New Roman"/>
      <w:b/>
      <w:bCs/>
      <w:sz w:val="20"/>
      <w:szCs w:val="20"/>
      <w:lang w:val="en-US" w:eastAsia="en-PH"/>
    </w:rPr>
  </w:style>
  <w:style w:type="paragraph" w:customStyle="1" w:styleId="SpaceBetween">
    <w:name w:val="Space Between"/>
    <w:basedOn w:val="Normal"/>
    <w:rsid w:val="00B37664"/>
    <w:rPr>
      <w:rFonts w:ascii="Calibri" w:hAnsi="Calibri"/>
      <w:sz w:val="36"/>
      <w:szCs w:val="22"/>
    </w:rPr>
  </w:style>
  <w:style w:type="numbering" w:customStyle="1" w:styleId="NoList3">
    <w:name w:val="No List3"/>
    <w:next w:val="NoList"/>
    <w:uiPriority w:val="99"/>
    <w:semiHidden/>
    <w:unhideWhenUsed/>
    <w:rsid w:val="00B37664"/>
  </w:style>
  <w:style w:type="paragraph" w:styleId="BodyText">
    <w:name w:val="Body Text"/>
    <w:basedOn w:val="Normal"/>
    <w:link w:val="BodyTextChar"/>
    <w:uiPriority w:val="99"/>
    <w:unhideWhenUsed/>
    <w:rsid w:val="00B37664"/>
    <w:pPr>
      <w:spacing w:after="120" w:line="276" w:lineRule="auto"/>
    </w:pPr>
    <w:rPr>
      <w:rFonts w:ascii="Calibri" w:eastAsia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B37664"/>
    <w:rPr>
      <w:rFonts w:ascii="Calibri" w:eastAsia="Calibri" w:hAnsi="Calibri" w:cs="Calibri"/>
      <w:lang w:val="en-US"/>
    </w:rPr>
  </w:style>
  <w:style w:type="paragraph" w:customStyle="1" w:styleId="BulletPoints">
    <w:name w:val="Bullet Points"/>
    <w:basedOn w:val="Normal"/>
    <w:rsid w:val="00B37664"/>
    <w:pPr>
      <w:numPr>
        <w:numId w:val="2"/>
      </w:numPr>
      <w:spacing w:before="120" w:after="100"/>
    </w:pPr>
    <w:rPr>
      <w:rFonts w:ascii="Calibri" w:hAnsi="Calibri"/>
      <w:sz w:val="22"/>
      <w:szCs w:val="20"/>
    </w:rPr>
  </w:style>
  <w:style w:type="character" w:customStyle="1" w:styleId="CAPS">
    <w:name w:val="CAPS"/>
    <w:rsid w:val="00B37664"/>
    <w:rPr>
      <w:rFonts w:ascii="Century Gothic" w:hAnsi="Century Gothic" w:cs="Century Gothic" w:hint="default"/>
      <w:b w:val="0"/>
      <w:bCs w:val="0"/>
      <w:i w:val="0"/>
      <w:iCs w:val="0"/>
      <w:caps/>
      <w:sz w:val="22"/>
    </w:rPr>
  </w:style>
  <w:style w:type="character" w:customStyle="1" w:styleId="Normal1">
    <w:name w:val="Normal1"/>
    <w:rsid w:val="00B37664"/>
    <w:rPr>
      <w:rFonts w:ascii="Century Gothic" w:hAnsi="Century Gothic" w:cs="Century Gothic" w:hint="default"/>
      <w:sz w:val="22"/>
    </w:rPr>
  </w:style>
  <w:style w:type="character" w:customStyle="1" w:styleId="CAPSARIAL">
    <w:name w:val="CAPS ARIAL"/>
    <w:rsid w:val="00B37664"/>
    <w:rPr>
      <w:rFonts w:ascii="Arial" w:hAnsi="Arial" w:cs="Arial" w:hint="default"/>
      <w:b w:val="0"/>
      <w:bCs w:val="0"/>
      <w:i w:val="0"/>
      <w:iCs w:val="0"/>
      <w:caps/>
      <w:sz w:val="22"/>
    </w:rPr>
  </w:style>
  <w:style w:type="character" w:customStyle="1" w:styleId="crayon-i">
    <w:name w:val="crayon-i"/>
    <w:basedOn w:val="DefaultParagraphFont"/>
    <w:rsid w:val="00B37664"/>
  </w:style>
  <w:style w:type="character" w:customStyle="1" w:styleId="crayon-sy">
    <w:name w:val="crayon-sy"/>
    <w:basedOn w:val="DefaultParagraphFont"/>
    <w:rsid w:val="00B37664"/>
  </w:style>
  <w:style w:type="character" w:customStyle="1" w:styleId="crayon-e">
    <w:name w:val="crayon-e"/>
    <w:basedOn w:val="DefaultParagraphFont"/>
    <w:rsid w:val="00B37664"/>
  </w:style>
  <w:style w:type="character" w:customStyle="1" w:styleId="crayon-s">
    <w:name w:val="crayon-s"/>
    <w:basedOn w:val="DefaultParagraphFont"/>
    <w:rsid w:val="00B37664"/>
  </w:style>
  <w:style w:type="character" w:customStyle="1" w:styleId="crayon-h">
    <w:name w:val="crayon-h"/>
    <w:basedOn w:val="DefaultParagraphFont"/>
    <w:rsid w:val="00B37664"/>
  </w:style>
  <w:style w:type="character" w:customStyle="1" w:styleId="crayon-cn">
    <w:name w:val="crayon-cn"/>
    <w:basedOn w:val="DefaultParagraphFont"/>
    <w:rsid w:val="00B37664"/>
  </w:style>
  <w:style w:type="character" w:customStyle="1" w:styleId="crayon-st">
    <w:name w:val="crayon-st"/>
    <w:basedOn w:val="DefaultParagraphFont"/>
    <w:rsid w:val="00B37664"/>
  </w:style>
  <w:style w:type="character" w:styleId="UnresolvedMention">
    <w:name w:val="Unresolved Mention"/>
    <w:uiPriority w:val="99"/>
    <w:semiHidden/>
    <w:unhideWhenUsed/>
    <w:rsid w:val="00B3766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E0262B"/>
    <w:pPr>
      <w:spacing w:before="100" w:beforeAutospacing="1" w:after="100" w:afterAutospacing="1"/>
    </w:pPr>
    <w:rPr>
      <w:lang w:val="en-PH" w:eastAsia="en-PH"/>
    </w:rPr>
  </w:style>
  <w:style w:type="character" w:customStyle="1" w:styleId="normaltextrun">
    <w:name w:val="normaltextrun"/>
    <w:basedOn w:val="DefaultParagraphFont"/>
    <w:rsid w:val="00E0262B"/>
  </w:style>
  <w:style w:type="character" w:customStyle="1" w:styleId="eop">
    <w:name w:val="eop"/>
    <w:basedOn w:val="DefaultParagraphFont"/>
    <w:rsid w:val="00E026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290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15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8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6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14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44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4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9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01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3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02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51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81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70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66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7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01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9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4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78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2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79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48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70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48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453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4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52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3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9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29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618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37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63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6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51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67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94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31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03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7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5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2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2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94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6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19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87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06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4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1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8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5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4F2CAEA-88C3-47C6-B25E-40EE98596B99}">
  <we:reference id="c48fb390-44b5-4201-a3e4-26377914a574" version="1.0.0.0" store="EXCatalog" storeType="EXCatalog"/>
  <we:alternateReferences>
    <we:reference id="WA200000368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D020E5-B4DD-4AEF-BDF8-A875AB7CD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5</TotalTime>
  <Pages>5</Pages>
  <Words>1245</Words>
  <Characters>710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Almocera</dc:creator>
  <cp:keywords/>
  <dc:description/>
  <cp:lastModifiedBy>Juan Carlo De Castro</cp:lastModifiedBy>
  <cp:revision>90</cp:revision>
  <dcterms:created xsi:type="dcterms:W3CDTF">2023-10-17T07:43:00Z</dcterms:created>
  <dcterms:modified xsi:type="dcterms:W3CDTF">2024-10-14T07:36:00Z</dcterms:modified>
</cp:coreProperties>
</file>